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069A" w:rsidRPr="004A4689" w:rsidRDefault="00BA7D97" w:rsidP="002A069A">
      <w:pPr>
        <w:spacing w:after="0" w:line="276" w:lineRule="auto"/>
        <w:jc w:val="center"/>
        <w:rPr>
          <w:rFonts w:cstheme="minorHAnsi"/>
          <w:b/>
          <w:bCs/>
          <w:color w:val="FF0000"/>
          <w:sz w:val="28"/>
          <w:szCs w:val="28"/>
        </w:rPr>
      </w:pPr>
      <w:r w:rsidRPr="004A4689">
        <w:rPr>
          <w:rFonts w:cstheme="minorHAnsi"/>
          <w:b/>
          <w:bCs/>
          <w:color w:val="FF0000"/>
          <w:sz w:val="28"/>
          <w:szCs w:val="28"/>
        </w:rPr>
        <w:t>K</w:t>
      </w:r>
      <w:r w:rsidR="004A4689" w:rsidRPr="004A4689">
        <w:rPr>
          <w:rFonts w:cstheme="minorHAnsi"/>
          <w:b/>
          <w:bCs/>
          <w:color w:val="FF0000"/>
          <w:sz w:val="28"/>
          <w:szCs w:val="28"/>
        </w:rPr>
        <w:t>do nas uči evangeljske solidarnosti</w:t>
      </w:r>
      <w:r w:rsidRPr="004A4689">
        <w:rPr>
          <w:rFonts w:cstheme="minorHAnsi"/>
          <w:b/>
          <w:bCs/>
          <w:color w:val="FF0000"/>
          <w:sz w:val="28"/>
          <w:szCs w:val="28"/>
        </w:rPr>
        <w:t>?</w:t>
      </w:r>
    </w:p>
    <w:p w:rsidR="004A4689" w:rsidRDefault="004A4689" w:rsidP="002A069A">
      <w:pPr>
        <w:spacing w:after="0" w:line="276" w:lineRule="auto"/>
        <w:jc w:val="center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Meditacija za dekanijsko </w:t>
      </w:r>
      <w:proofErr w:type="spellStart"/>
      <w:r>
        <w:rPr>
          <w:rFonts w:cstheme="minorHAnsi"/>
          <w:sz w:val="23"/>
          <w:szCs w:val="23"/>
        </w:rPr>
        <w:t>rekolekcijo</w:t>
      </w:r>
      <w:proofErr w:type="spellEnd"/>
      <w:r>
        <w:rPr>
          <w:rFonts w:cstheme="minorHAnsi"/>
          <w:sz w:val="23"/>
          <w:szCs w:val="23"/>
        </w:rPr>
        <w:t>, januar 2022</w:t>
      </w:r>
    </w:p>
    <w:p w:rsidR="002A069A" w:rsidRPr="00C744B2" w:rsidRDefault="004A4689" w:rsidP="002A069A">
      <w:pPr>
        <w:spacing w:after="0" w:line="276" w:lineRule="auto"/>
        <w:jc w:val="center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Pripravil: </w:t>
      </w:r>
      <w:r w:rsidR="002A069A" w:rsidRPr="00C744B2">
        <w:rPr>
          <w:rFonts w:cstheme="minorHAnsi"/>
          <w:sz w:val="23"/>
          <w:szCs w:val="23"/>
        </w:rPr>
        <w:t xml:space="preserve">Peter </w:t>
      </w:r>
      <w:proofErr w:type="spellStart"/>
      <w:r w:rsidR="002A069A" w:rsidRPr="00C744B2">
        <w:rPr>
          <w:rFonts w:cstheme="minorHAnsi"/>
          <w:sz w:val="23"/>
          <w:szCs w:val="23"/>
        </w:rPr>
        <w:t>Kokotec</w:t>
      </w:r>
      <w:proofErr w:type="spellEnd"/>
      <w:r>
        <w:rPr>
          <w:rFonts w:cstheme="minorHAnsi"/>
          <w:sz w:val="23"/>
          <w:szCs w:val="23"/>
        </w:rPr>
        <w:t>, generalni vikar</w:t>
      </w:r>
    </w:p>
    <w:p w:rsidR="002A069A" w:rsidRPr="00C744B2" w:rsidRDefault="002A069A" w:rsidP="002A069A">
      <w:pPr>
        <w:spacing w:after="0" w:line="276" w:lineRule="auto"/>
        <w:jc w:val="center"/>
        <w:rPr>
          <w:rFonts w:cstheme="minorHAnsi"/>
          <w:b/>
          <w:bCs/>
          <w:sz w:val="23"/>
          <w:szCs w:val="23"/>
        </w:rPr>
      </w:pPr>
    </w:p>
    <w:p w:rsidR="006467FE" w:rsidRPr="00C744B2" w:rsidRDefault="002C578B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Solidarnost si v Cerkvi pogostokrat razlagamo s pripadnostjo tisti skupini ljudi, ki ustreza mojemu ali našemu razmišljanju. </w:t>
      </w:r>
      <w:r w:rsidR="00B316C1" w:rsidRPr="00C744B2">
        <w:rPr>
          <w:rFonts w:cstheme="minorHAnsi"/>
          <w:sz w:val="23"/>
          <w:szCs w:val="23"/>
        </w:rPr>
        <w:t xml:space="preserve">S tistimi, ki pa so nasprotni </w:t>
      </w:r>
      <w:r w:rsidR="00EA5C3B" w:rsidRPr="00C744B2">
        <w:rPr>
          <w:rFonts w:cstheme="minorHAnsi"/>
          <w:sz w:val="23"/>
          <w:szCs w:val="23"/>
        </w:rPr>
        <w:t>našim okvirjem, razmišljanjem</w:t>
      </w:r>
      <w:r w:rsidR="00B316C1" w:rsidRPr="00C744B2">
        <w:rPr>
          <w:rFonts w:cstheme="minorHAnsi"/>
          <w:sz w:val="23"/>
          <w:szCs w:val="23"/>
        </w:rPr>
        <w:t xml:space="preserve">, pogledom pa že ne moremo biti več solidarni. Če nam </w:t>
      </w:r>
      <w:r w:rsidR="007F40D1" w:rsidRPr="00C744B2">
        <w:rPr>
          <w:rFonts w:cstheme="minorHAnsi"/>
          <w:sz w:val="23"/>
          <w:szCs w:val="23"/>
        </w:rPr>
        <w:t>ne uspe najti drugih izgovorov, zakaj nekaterih ljudi ne moremo sprejeti zaradi njihovih razmišljanj in drž, pa nam na koncu pride prav, da so nasprotniki evangelija in Jezusovih besed</w:t>
      </w:r>
      <w:r w:rsidR="009473FD" w:rsidRPr="00C744B2">
        <w:rPr>
          <w:rFonts w:cstheme="minorHAnsi"/>
          <w:sz w:val="23"/>
          <w:szCs w:val="23"/>
        </w:rPr>
        <w:t xml:space="preserve"> in jih zato ne moremo sprejeti ali celo biti z njimi solidarni. </w:t>
      </w:r>
      <w:r w:rsidR="00A842D1" w:rsidRPr="00C744B2">
        <w:rPr>
          <w:rFonts w:cstheme="minorHAnsi"/>
          <w:sz w:val="23"/>
          <w:szCs w:val="23"/>
        </w:rPr>
        <w:t xml:space="preserve">Samo nekaj naših pogledov na </w:t>
      </w:r>
      <w:proofErr w:type="spellStart"/>
      <w:r w:rsidR="00A842D1" w:rsidRPr="00C744B2">
        <w:rPr>
          <w:rFonts w:cstheme="minorHAnsi"/>
          <w:sz w:val="23"/>
          <w:szCs w:val="23"/>
        </w:rPr>
        <w:t>nesolidarnost</w:t>
      </w:r>
      <w:proofErr w:type="spellEnd"/>
      <w:r w:rsidR="00237FBE" w:rsidRPr="00C744B2">
        <w:rPr>
          <w:rFonts w:cstheme="minorHAnsi"/>
          <w:sz w:val="23"/>
          <w:szCs w:val="23"/>
        </w:rPr>
        <w:t xml:space="preserve">: </w:t>
      </w:r>
    </w:p>
    <w:p w:rsidR="006467FE" w:rsidRPr="00C744B2" w:rsidRDefault="006467FE" w:rsidP="0019183C">
      <w:pPr>
        <w:spacing w:after="0" w:line="276" w:lineRule="auto"/>
        <w:ind w:left="426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- </w:t>
      </w:r>
      <w:r w:rsidR="00237FBE" w:rsidRPr="00C744B2">
        <w:rPr>
          <w:rFonts w:cstheme="minorHAnsi"/>
          <w:sz w:val="23"/>
          <w:szCs w:val="23"/>
        </w:rPr>
        <w:t>Romi nam vdirajo v cerkve in župnišča in kradejo žlebove</w:t>
      </w:r>
    </w:p>
    <w:p w:rsidR="0012504A" w:rsidRPr="00C744B2" w:rsidRDefault="006467FE" w:rsidP="0019183C">
      <w:pPr>
        <w:spacing w:after="0" w:line="276" w:lineRule="auto"/>
        <w:ind w:left="426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- </w:t>
      </w:r>
      <w:r w:rsidR="00237FBE" w:rsidRPr="00C744B2">
        <w:rPr>
          <w:rFonts w:cstheme="minorHAnsi"/>
          <w:sz w:val="23"/>
          <w:szCs w:val="23"/>
        </w:rPr>
        <w:t xml:space="preserve">klošarji </w:t>
      </w:r>
      <w:r w:rsidR="000A7573" w:rsidRPr="00C744B2">
        <w:rPr>
          <w:rFonts w:cstheme="minorHAnsi"/>
          <w:sz w:val="23"/>
          <w:szCs w:val="23"/>
        </w:rPr>
        <w:t xml:space="preserve">se nam vsiljujejo in </w:t>
      </w:r>
      <w:r w:rsidR="002F1CB8" w:rsidRPr="00C744B2">
        <w:rPr>
          <w:rFonts w:cstheme="minorHAnsi"/>
          <w:sz w:val="23"/>
          <w:szCs w:val="23"/>
        </w:rPr>
        <w:t>motijo naš</w:t>
      </w:r>
      <w:r w:rsidR="00237FBE" w:rsidRPr="00C744B2">
        <w:rPr>
          <w:rFonts w:cstheme="minorHAnsi"/>
          <w:sz w:val="23"/>
          <w:szCs w:val="23"/>
        </w:rPr>
        <w:t xml:space="preserve"> mir</w:t>
      </w:r>
      <w:r w:rsidRPr="00C744B2">
        <w:rPr>
          <w:rFonts w:cstheme="minorHAnsi"/>
          <w:sz w:val="23"/>
          <w:szCs w:val="23"/>
        </w:rPr>
        <w:t xml:space="preserve"> </w:t>
      </w:r>
      <w:r w:rsidR="007233F4" w:rsidRPr="00C744B2">
        <w:rPr>
          <w:rFonts w:cstheme="minorHAnsi"/>
          <w:sz w:val="23"/>
          <w:szCs w:val="23"/>
        </w:rPr>
        <w:t>pri hoji skozi mesto</w:t>
      </w:r>
    </w:p>
    <w:p w:rsidR="0012504A" w:rsidRPr="00C744B2" w:rsidRDefault="0012504A" w:rsidP="0019183C">
      <w:pPr>
        <w:spacing w:after="0" w:line="276" w:lineRule="auto"/>
        <w:ind w:left="426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-</w:t>
      </w:r>
      <w:r w:rsidR="000A7573" w:rsidRPr="00C744B2">
        <w:rPr>
          <w:rFonts w:cstheme="minorHAnsi"/>
          <w:sz w:val="23"/>
          <w:szCs w:val="23"/>
        </w:rPr>
        <w:t xml:space="preserve"> levičarji govorijo proti Cerkvi</w:t>
      </w:r>
      <w:r w:rsidRPr="00C744B2">
        <w:rPr>
          <w:rFonts w:cstheme="minorHAnsi"/>
          <w:sz w:val="23"/>
          <w:szCs w:val="23"/>
        </w:rPr>
        <w:t xml:space="preserve">, </w:t>
      </w:r>
      <w:r w:rsidR="000A7573" w:rsidRPr="00C744B2">
        <w:rPr>
          <w:rFonts w:cstheme="minorHAnsi"/>
          <w:sz w:val="23"/>
          <w:szCs w:val="23"/>
        </w:rPr>
        <w:t>nas ne marajo</w:t>
      </w:r>
      <w:r w:rsidRPr="00C744B2">
        <w:rPr>
          <w:rFonts w:cstheme="minorHAnsi"/>
          <w:sz w:val="23"/>
          <w:szCs w:val="23"/>
        </w:rPr>
        <w:t xml:space="preserve"> in uničujejo krščanske vrednote</w:t>
      </w:r>
    </w:p>
    <w:p w:rsidR="00177E9A" w:rsidRPr="00C744B2" w:rsidRDefault="0012504A" w:rsidP="0019183C">
      <w:pPr>
        <w:spacing w:after="0" w:line="276" w:lineRule="auto"/>
        <w:ind w:left="426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- </w:t>
      </w:r>
      <w:r w:rsidR="000A7573" w:rsidRPr="00C744B2">
        <w:rPr>
          <w:rFonts w:cstheme="minorHAnsi"/>
          <w:sz w:val="23"/>
          <w:szCs w:val="23"/>
        </w:rPr>
        <w:t>komunisti v naš narod</w:t>
      </w:r>
      <w:r w:rsidR="00177E9A" w:rsidRPr="00C744B2">
        <w:rPr>
          <w:rFonts w:cstheme="minorHAnsi"/>
          <w:sz w:val="23"/>
          <w:szCs w:val="23"/>
        </w:rPr>
        <w:t xml:space="preserve"> še trideset let po končanem komunizmu </w:t>
      </w:r>
      <w:r w:rsidR="000A7573" w:rsidRPr="00C744B2">
        <w:rPr>
          <w:rFonts w:cstheme="minorHAnsi"/>
          <w:sz w:val="23"/>
          <w:szCs w:val="23"/>
        </w:rPr>
        <w:t>prinašajo razdor</w:t>
      </w:r>
      <w:r w:rsidR="00E10E60" w:rsidRPr="00C744B2">
        <w:rPr>
          <w:rFonts w:cstheme="minorHAnsi"/>
          <w:sz w:val="23"/>
          <w:szCs w:val="23"/>
        </w:rPr>
        <w:t>e</w:t>
      </w:r>
    </w:p>
    <w:p w:rsidR="00396BFE" w:rsidRPr="00C744B2" w:rsidRDefault="00177E9A" w:rsidP="0019183C">
      <w:pPr>
        <w:spacing w:after="0" w:line="276" w:lineRule="auto"/>
        <w:ind w:left="426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- </w:t>
      </w:r>
      <w:r w:rsidR="00E10E60" w:rsidRPr="00C744B2">
        <w:rPr>
          <w:rFonts w:cstheme="minorHAnsi"/>
          <w:sz w:val="23"/>
          <w:szCs w:val="23"/>
        </w:rPr>
        <w:t xml:space="preserve">ateisti </w:t>
      </w:r>
      <w:r w:rsidRPr="00C744B2">
        <w:rPr>
          <w:rFonts w:cstheme="minorHAnsi"/>
          <w:sz w:val="23"/>
          <w:szCs w:val="23"/>
        </w:rPr>
        <w:t xml:space="preserve">in gnostiki </w:t>
      </w:r>
      <w:r w:rsidR="00396BFE" w:rsidRPr="00C744B2">
        <w:rPr>
          <w:rFonts w:cstheme="minorHAnsi"/>
          <w:sz w:val="23"/>
          <w:szCs w:val="23"/>
        </w:rPr>
        <w:t xml:space="preserve">sekularizirajo krščanske vrednote </w:t>
      </w:r>
    </w:p>
    <w:p w:rsidR="007B2E59" w:rsidRPr="00C744B2" w:rsidRDefault="00396BFE" w:rsidP="0019183C">
      <w:pPr>
        <w:spacing w:after="0" w:line="276" w:lineRule="auto"/>
        <w:ind w:left="426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- </w:t>
      </w:r>
      <w:r w:rsidR="00E10E60" w:rsidRPr="00C744B2">
        <w:rPr>
          <w:rFonts w:cstheme="minorHAnsi"/>
          <w:sz w:val="23"/>
          <w:szCs w:val="23"/>
        </w:rPr>
        <w:t>mediji nas napadajo</w:t>
      </w:r>
      <w:r w:rsidRPr="00C744B2">
        <w:rPr>
          <w:rFonts w:cstheme="minorHAnsi"/>
          <w:sz w:val="23"/>
          <w:szCs w:val="23"/>
        </w:rPr>
        <w:t xml:space="preserve"> in vse hudo zoper nas govorijo</w:t>
      </w:r>
    </w:p>
    <w:p w:rsidR="009473FD" w:rsidRPr="00C744B2" w:rsidRDefault="007B2E59" w:rsidP="004A4689">
      <w:pPr>
        <w:spacing w:after="120" w:line="276" w:lineRule="auto"/>
        <w:ind w:left="425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- </w:t>
      </w:r>
      <w:proofErr w:type="spellStart"/>
      <w:r w:rsidR="009473FD" w:rsidRPr="00C744B2">
        <w:rPr>
          <w:rFonts w:cstheme="minorHAnsi"/>
          <w:sz w:val="23"/>
          <w:szCs w:val="23"/>
        </w:rPr>
        <w:t>anticepilci</w:t>
      </w:r>
      <w:proofErr w:type="spellEnd"/>
      <w:r w:rsidR="009473FD" w:rsidRPr="00C744B2">
        <w:rPr>
          <w:rFonts w:cstheme="minorHAnsi"/>
          <w:sz w:val="23"/>
          <w:szCs w:val="23"/>
        </w:rPr>
        <w:t xml:space="preserve"> ubijajo našega duha in uničujejo naše zdravje</w:t>
      </w:r>
      <w:r w:rsidR="007F2C22" w:rsidRPr="00C744B2">
        <w:rPr>
          <w:rFonts w:cstheme="minorHAnsi"/>
          <w:sz w:val="23"/>
          <w:szCs w:val="23"/>
        </w:rPr>
        <w:t xml:space="preserve"> itd.</w:t>
      </w:r>
    </w:p>
    <w:p w:rsidR="00E35EE9" w:rsidRPr="00C744B2" w:rsidRDefault="007233F4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Ob takšnih</w:t>
      </w:r>
      <w:r w:rsidR="008D58DE" w:rsidRPr="00C744B2">
        <w:rPr>
          <w:rFonts w:cstheme="minorHAnsi"/>
          <w:sz w:val="23"/>
          <w:szCs w:val="23"/>
        </w:rPr>
        <w:t xml:space="preserve"> mislih</w:t>
      </w:r>
      <w:r w:rsidRPr="00C744B2">
        <w:rPr>
          <w:rFonts w:cstheme="minorHAnsi"/>
          <w:sz w:val="23"/>
          <w:szCs w:val="23"/>
        </w:rPr>
        <w:t xml:space="preserve">, ki so sicer še kako resnične, pozabimo, da je za vsako idejo pravzaprav človek in oseba. </w:t>
      </w:r>
      <w:r w:rsidR="00E35EE9" w:rsidRPr="00C744B2">
        <w:rPr>
          <w:rFonts w:cstheme="minorHAnsi"/>
          <w:sz w:val="23"/>
          <w:szCs w:val="23"/>
        </w:rPr>
        <w:t>Kristus je bil namreč solidaren z:</w:t>
      </w:r>
    </w:p>
    <w:p w:rsidR="008B7DF7" w:rsidRPr="00C744B2" w:rsidRDefault="008B7DF7" w:rsidP="0019183C">
      <w:pPr>
        <w:pStyle w:val="Odstavekseznama"/>
        <w:numPr>
          <w:ilvl w:val="0"/>
          <w:numId w:val="1"/>
        </w:numPr>
        <w:spacing w:after="0" w:line="276" w:lineRule="auto"/>
        <w:ind w:left="426" w:firstLine="0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Cestninarji, ki so kradli </w:t>
      </w:r>
      <w:r w:rsidR="00BD22A7" w:rsidRPr="00C744B2">
        <w:rPr>
          <w:rFonts w:cstheme="minorHAnsi"/>
          <w:sz w:val="23"/>
          <w:szCs w:val="23"/>
        </w:rPr>
        <w:t xml:space="preserve">kot </w:t>
      </w:r>
      <w:r w:rsidR="00073ECD" w:rsidRPr="00C744B2">
        <w:rPr>
          <w:rFonts w:cstheme="minorHAnsi"/>
          <w:sz w:val="23"/>
          <w:szCs w:val="23"/>
        </w:rPr>
        <w:t xml:space="preserve">Romi </w:t>
      </w:r>
      <w:r w:rsidR="00B87776" w:rsidRPr="00C744B2">
        <w:rPr>
          <w:rFonts w:cstheme="minorHAnsi"/>
          <w:sz w:val="23"/>
          <w:szCs w:val="23"/>
        </w:rPr>
        <w:t>(</w:t>
      </w:r>
      <w:proofErr w:type="spellStart"/>
      <w:r w:rsidR="00B87776" w:rsidRPr="00C744B2">
        <w:rPr>
          <w:rFonts w:cstheme="minorHAnsi"/>
          <w:sz w:val="23"/>
          <w:szCs w:val="23"/>
        </w:rPr>
        <w:t>Mt</w:t>
      </w:r>
      <w:proofErr w:type="spellEnd"/>
      <w:r w:rsidR="00B87776" w:rsidRPr="00C744B2">
        <w:rPr>
          <w:rFonts w:cstheme="minorHAnsi"/>
          <w:sz w:val="23"/>
          <w:szCs w:val="23"/>
        </w:rPr>
        <w:t xml:space="preserve"> 11,19)</w:t>
      </w:r>
    </w:p>
    <w:p w:rsidR="008B7DF7" w:rsidRPr="00C744B2" w:rsidRDefault="008B7DF7" w:rsidP="0019183C">
      <w:pPr>
        <w:pStyle w:val="Odstavekseznama"/>
        <w:numPr>
          <w:ilvl w:val="0"/>
          <w:numId w:val="1"/>
        </w:numPr>
        <w:spacing w:after="0" w:line="276" w:lineRule="auto"/>
        <w:ind w:left="426" w:firstLine="0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Berači</w:t>
      </w:r>
      <w:r w:rsidR="00BD22A7" w:rsidRPr="00C744B2">
        <w:rPr>
          <w:rFonts w:cstheme="minorHAnsi"/>
          <w:sz w:val="23"/>
          <w:szCs w:val="23"/>
        </w:rPr>
        <w:t xml:space="preserve">, ki so vznemirjali Jezusa </w:t>
      </w:r>
      <w:r w:rsidR="00626898" w:rsidRPr="00C744B2">
        <w:rPr>
          <w:rFonts w:cstheme="minorHAnsi"/>
          <w:sz w:val="23"/>
          <w:szCs w:val="23"/>
        </w:rPr>
        <w:t>(</w:t>
      </w:r>
      <w:r w:rsidR="00C253A7" w:rsidRPr="00C744B2">
        <w:rPr>
          <w:rFonts w:cstheme="minorHAnsi"/>
          <w:sz w:val="23"/>
          <w:szCs w:val="23"/>
        </w:rPr>
        <w:t>s</w:t>
      </w:r>
      <w:r w:rsidR="00FC4139" w:rsidRPr="00C744B2">
        <w:rPr>
          <w:rFonts w:cstheme="minorHAnsi"/>
          <w:sz w:val="23"/>
          <w:szCs w:val="23"/>
        </w:rPr>
        <w:t xml:space="preserve">lepi </w:t>
      </w:r>
      <w:r w:rsidR="00626898" w:rsidRPr="00C744B2">
        <w:rPr>
          <w:rFonts w:cstheme="minorHAnsi"/>
          <w:sz w:val="23"/>
          <w:szCs w:val="23"/>
        </w:rPr>
        <w:t xml:space="preserve">berač </w:t>
      </w:r>
      <w:proofErr w:type="spellStart"/>
      <w:r w:rsidR="00626898" w:rsidRPr="00C744B2">
        <w:rPr>
          <w:rFonts w:cstheme="minorHAnsi"/>
          <w:sz w:val="23"/>
          <w:szCs w:val="23"/>
        </w:rPr>
        <w:t>Bartimaj</w:t>
      </w:r>
      <w:proofErr w:type="spellEnd"/>
      <w:r w:rsidR="00FC4139" w:rsidRPr="00C744B2">
        <w:rPr>
          <w:rFonts w:cstheme="minorHAnsi"/>
          <w:sz w:val="23"/>
          <w:szCs w:val="23"/>
        </w:rPr>
        <w:t xml:space="preserve"> </w:t>
      </w:r>
      <w:r w:rsidR="00C253A7" w:rsidRPr="00C744B2">
        <w:rPr>
          <w:rFonts w:cstheme="minorHAnsi"/>
          <w:sz w:val="23"/>
          <w:szCs w:val="23"/>
        </w:rPr>
        <w:t>(</w:t>
      </w:r>
      <w:r w:rsidR="00FC4139" w:rsidRPr="00C744B2">
        <w:rPr>
          <w:rFonts w:cstheme="minorHAnsi"/>
          <w:sz w:val="23"/>
          <w:szCs w:val="23"/>
        </w:rPr>
        <w:t>Mr 10, 46-52</w:t>
      </w:r>
      <w:r w:rsidR="00C253A7" w:rsidRPr="00C744B2">
        <w:rPr>
          <w:rFonts w:cstheme="minorHAnsi"/>
          <w:sz w:val="23"/>
          <w:szCs w:val="23"/>
        </w:rPr>
        <w:t>)</w:t>
      </w:r>
      <w:r w:rsidR="00626898" w:rsidRPr="00C744B2">
        <w:rPr>
          <w:rFonts w:cstheme="minorHAnsi"/>
          <w:sz w:val="23"/>
          <w:szCs w:val="23"/>
        </w:rPr>
        <w:t>)</w:t>
      </w:r>
    </w:p>
    <w:p w:rsidR="00E35EE9" w:rsidRPr="00C744B2" w:rsidRDefault="00E35EE9" w:rsidP="0019183C">
      <w:pPr>
        <w:pStyle w:val="Odstavekseznama"/>
        <w:numPr>
          <w:ilvl w:val="0"/>
          <w:numId w:val="1"/>
        </w:numPr>
        <w:spacing w:after="0" w:line="276" w:lineRule="auto"/>
        <w:ind w:left="426" w:firstLine="0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Samarijani</w:t>
      </w:r>
      <w:r w:rsidR="008B7DF7" w:rsidRPr="00C744B2">
        <w:rPr>
          <w:rFonts w:cstheme="minorHAnsi"/>
          <w:sz w:val="23"/>
          <w:szCs w:val="23"/>
        </w:rPr>
        <w:t>, ki so bili obrobni (</w:t>
      </w:r>
      <w:proofErr w:type="spellStart"/>
      <w:r w:rsidR="00490C15" w:rsidRPr="00C744B2">
        <w:rPr>
          <w:rFonts w:cstheme="minorHAnsi"/>
          <w:sz w:val="23"/>
          <w:szCs w:val="23"/>
        </w:rPr>
        <w:t>Jn</w:t>
      </w:r>
      <w:proofErr w:type="spellEnd"/>
      <w:r w:rsidR="00490C15" w:rsidRPr="00C744B2">
        <w:rPr>
          <w:rFonts w:cstheme="minorHAnsi"/>
          <w:sz w:val="23"/>
          <w:szCs w:val="23"/>
        </w:rPr>
        <w:t xml:space="preserve"> 4,1-42</w:t>
      </w:r>
      <w:r w:rsidR="008B7DF7" w:rsidRPr="00C744B2">
        <w:rPr>
          <w:rFonts w:cstheme="minorHAnsi"/>
          <w:sz w:val="23"/>
          <w:szCs w:val="23"/>
        </w:rPr>
        <w:t>)</w:t>
      </w:r>
    </w:p>
    <w:p w:rsidR="00F30667" w:rsidRPr="004A4689" w:rsidRDefault="00490C15" w:rsidP="004A4689">
      <w:pPr>
        <w:pStyle w:val="Odstavekseznama"/>
        <w:numPr>
          <w:ilvl w:val="0"/>
          <w:numId w:val="1"/>
        </w:numPr>
        <w:spacing w:after="120" w:line="276" w:lineRule="auto"/>
        <w:ind w:left="425" w:firstLine="0"/>
        <w:jc w:val="both"/>
        <w:rPr>
          <w:rFonts w:cstheme="minorHAnsi"/>
          <w:sz w:val="23"/>
          <w:szCs w:val="23"/>
        </w:rPr>
      </w:pPr>
      <w:r w:rsidRPr="004A4689">
        <w:rPr>
          <w:rFonts w:cstheme="minorHAnsi"/>
          <w:sz w:val="23"/>
          <w:szCs w:val="23"/>
        </w:rPr>
        <w:t>Farizeji, ki se niso z njim strinjali (</w:t>
      </w:r>
      <w:proofErr w:type="spellStart"/>
      <w:r w:rsidR="00F30667" w:rsidRPr="004A4689">
        <w:rPr>
          <w:rFonts w:cstheme="minorHAnsi"/>
          <w:sz w:val="23"/>
          <w:szCs w:val="23"/>
        </w:rPr>
        <w:t>Mt</w:t>
      </w:r>
      <w:proofErr w:type="spellEnd"/>
      <w:r w:rsidR="00F30667" w:rsidRPr="004A4689">
        <w:rPr>
          <w:rFonts w:cstheme="minorHAnsi"/>
          <w:sz w:val="23"/>
          <w:szCs w:val="23"/>
        </w:rPr>
        <w:t xml:space="preserve"> 9,11</w:t>
      </w:r>
      <w:r w:rsidRPr="004A4689">
        <w:rPr>
          <w:rFonts w:cstheme="minorHAnsi"/>
          <w:sz w:val="23"/>
          <w:szCs w:val="23"/>
        </w:rPr>
        <w:t>)</w:t>
      </w:r>
      <w:r w:rsidR="007F2C22" w:rsidRPr="004A4689">
        <w:rPr>
          <w:rFonts w:cstheme="minorHAnsi"/>
          <w:sz w:val="23"/>
          <w:szCs w:val="23"/>
        </w:rPr>
        <w:t xml:space="preserve"> itd.</w:t>
      </w:r>
    </w:p>
    <w:p w:rsidR="00643CAF" w:rsidRPr="00C744B2" w:rsidRDefault="00F30667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Jezus </w:t>
      </w:r>
      <w:r w:rsidR="000E2319" w:rsidRPr="00C744B2">
        <w:rPr>
          <w:rFonts w:cstheme="minorHAnsi"/>
          <w:sz w:val="23"/>
          <w:szCs w:val="23"/>
        </w:rPr>
        <w:t xml:space="preserve">je sicer </w:t>
      </w:r>
      <w:r w:rsidRPr="00C744B2">
        <w:rPr>
          <w:rFonts w:cstheme="minorHAnsi"/>
          <w:sz w:val="23"/>
          <w:szCs w:val="23"/>
        </w:rPr>
        <w:t xml:space="preserve">vedno obsodil greh, ni pa obsodil človeka, saj je videl v njegovo srce. Bil je solidaren s človekovo dušo, z njegovim srcem. </w:t>
      </w:r>
      <w:r w:rsidR="006467FE" w:rsidRPr="00C744B2">
        <w:rPr>
          <w:rFonts w:cstheme="minorHAnsi"/>
          <w:sz w:val="23"/>
          <w:szCs w:val="23"/>
        </w:rPr>
        <w:t xml:space="preserve">In kaj se </w:t>
      </w:r>
      <w:r w:rsidR="007B2E59" w:rsidRPr="00C744B2">
        <w:rPr>
          <w:rFonts w:cstheme="minorHAnsi"/>
          <w:sz w:val="23"/>
          <w:szCs w:val="23"/>
        </w:rPr>
        <w:t>dogaja z nami?</w:t>
      </w:r>
      <w:r w:rsidR="006467FE" w:rsidRPr="00C744B2">
        <w:rPr>
          <w:rFonts w:cstheme="minorHAnsi"/>
          <w:sz w:val="23"/>
          <w:szCs w:val="23"/>
        </w:rPr>
        <w:t xml:space="preserve"> Igramo popolnoma </w:t>
      </w:r>
      <w:r w:rsidR="007B2E59" w:rsidRPr="00C744B2">
        <w:rPr>
          <w:rFonts w:cstheme="minorHAnsi"/>
          <w:sz w:val="23"/>
          <w:szCs w:val="23"/>
        </w:rPr>
        <w:t>enako igro</w:t>
      </w:r>
      <w:r w:rsidR="006467FE" w:rsidRPr="00C744B2">
        <w:rPr>
          <w:rFonts w:cstheme="minorHAnsi"/>
          <w:sz w:val="23"/>
          <w:szCs w:val="23"/>
        </w:rPr>
        <w:t>, kot jo igrajo tudi drugi</w:t>
      </w:r>
      <w:r w:rsidR="000E2319" w:rsidRPr="00C744B2">
        <w:rPr>
          <w:rFonts w:cstheme="minorHAnsi"/>
          <w:sz w:val="23"/>
          <w:szCs w:val="23"/>
        </w:rPr>
        <w:t>:</w:t>
      </w:r>
      <w:r w:rsidR="00802C71" w:rsidRPr="00C744B2">
        <w:rPr>
          <w:rFonts w:cstheme="minorHAnsi"/>
          <w:sz w:val="23"/>
          <w:szCs w:val="23"/>
        </w:rPr>
        <w:t xml:space="preserve"> to je igra moči, užaljenosti, napadov, nasprotovanja, moraliziranja, utemeljevanja lastnega prav</w:t>
      </w:r>
      <w:r w:rsidR="003169C7" w:rsidRPr="00C744B2">
        <w:rPr>
          <w:rFonts w:cstheme="minorHAnsi"/>
          <w:sz w:val="23"/>
          <w:szCs w:val="23"/>
        </w:rPr>
        <w:t>, razdvajanja</w:t>
      </w:r>
      <w:r w:rsidR="00C4484F" w:rsidRPr="00C744B2">
        <w:rPr>
          <w:rFonts w:cstheme="minorHAnsi"/>
          <w:sz w:val="23"/>
          <w:szCs w:val="23"/>
        </w:rPr>
        <w:t xml:space="preserve"> in proizvajanja </w:t>
      </w:r>
      <w:r w:rsidR="003169C7" w:rsidRPr="00C744B2">
        <w:rPr>
          <w:rFonts w:cstheme="minorHAnsi"/>
          <w:sz w:val="23"/>
          <w:szCs w:val="23"/>
        </w:rPr>
        <w:t>sovražnik</w:t>
      </w:r>
      <w:r w:rsidR="00C4484F" w:rsidRPr="00C744B2">
        <w:rPr>
          <w:rFonts w:cstheme="minorHAnsi"/>
          <w:sz w:val="23"/>
          <w:szCs w:val="23"/>
        </w:rPr>
        <w:t>ov</w:t>
      </w:r>
      <w:r w:rsidR="003169C7" w:rsidRPr="00C744B2">
        <w:rPr>
          <w:rFonts w:cstheme="minorHAnsi"/>
          <w:sz w:val="23"/>
          <w:szCs w:val="23"/>
        </w:rPr>
        <w:t xml:space="preserve">. Pravzaprav nič kaj blizu evangeliju in njegovemu sporočilu. </w:t>
      </w:r>
    </w:p>
    <w:p w:rsidR="007B2E59" w:rsidRPr="00C744B2" w:rsidRDefault="00643CAF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In kje je pot solidarnosti</w:t>
      </w:r>
      <w:r w:rsidR="000E2319" w:rsidRPr="00C744B2">
        <w:rPr>
          <w:rFonts w:cstheme="minorHAnsi"/>
          <w:sz w:val="23"/>
          <w:szCs w:val="23"/>
        </w:rPr>
        <w:t>?</w:t>
      </w:r>
      <w:r w:rsidRPr="00C744B2">
        <w:rPr>
          <w:rFonts w:cstheme="minorHAnsi"/>
          <w:sz w:val="23"/>
          <w:szCs w:val="23"/>
        </w:rPr>
        <w:t xml:space="preserve"> Učijo naj nas </w:t>
      </w:r>
      <w:r w:rsidR="00EE4E57" w:rsidRPr="00C744B2">
        <w:rPr>
          <w:rFonts w:cstheme="minorHAnsi"/>
          <w:sz w:val="23"/>
          <w:szCs w:val="23"/>
        </w:rPr>
        <w:t>prav vsi ti naši nasprotniki zunaj Cerkve ali znotraj naših občestev</w:t>
      </w:r>
      <w:r w:rsidRPr="00C744B2">
        <w:rPr>
          <w:rFonts w:cstheme="minorHAnsi"/>
          <w:sz w:val="23"/>
          <w:szCs w:val="23"/>
        </w:rPr>
        <w:t>. Po</w:t>
      </w:r>
      <w:r w:rsidR="00EE4E57" w:rsidRPr="00C744B2">
        <w:rPr>
          <w:rFonts w:cstheme="minorHAnsi"/>
          <w:sz w:val="23"/>
          <w:szCs w:val="23"/>
        </w:rPr>
        <w:t>učijo</w:t>
      </w:r>
      <w:r w:rsidRPr="00C744B2">
        <w:rPr>
          <w:rFonts w:cstheme="minorHAnsi"/>
          <w:sz w:val="23"/>
          <w:szCs w:val="23"/>
        </w:rPr>
        <w:t xml:space="preserve"> naj nas</w:t>
      </w:r>
      <w:r w:rsidR="00EE4E57" w:rsidRPr="00C744B2">
        <w:rPr>
          <w:rFonts w:cstheme="minorHAnsi"/>
          <w:sz w:val="23"/>
          <w:szCs w:val="23"/>
        </w:rPr>
        <w:t xml:space="preserve">, </w:t>
      </w:r>
      <w:r w:rsidR="007F2C22" w:rsidRPr="00C744B2">
        <w:rPr>
          <w:rFonts w:cstheme="minorHAnsi"/>
          <w:sz w:val="23"/>
          <w:szCs w:val="23"/>
        </w:rPr>
        <w:t>česa</w:t>
      </w:r>
      <w:r w:rsidR="00EE4E57" w:rsidRPr="00C744B2">
        <w:rPr>
          <w:rFonts w:cstheme="minorHAnsi"/>
          <w:sz w:val="23"/>
          <w:szCs w:val="23"/>
        </w:rPr>
        <w:t xml:space="preserve"> naj ne delamo in kako naj evangelij živimo. Temu rečemo solidarnost, ki ni sol</w:t>
      </w:r>
      <w:r w:rsidR="0072725D" w:rsidRPr="00C744B2">
        <w:rPr>
          <w:rFonts w:cstheme="minorHAnsi"/>
          <w:sz w:val="23"/>
          <w:szCs w:val="23"/>
        </w:rPr>
        <w:t>i</w:t>
      </w:r>
      <w:r w:rsidR="00EE4E57" w:rsidRPr="00C744B2">
        <w:rPr>
          <w:rFonts w:cstheme="minorHAnsi"/>
          <w:sz w:val="23"/>
          <w:szCs w:val="23"/>
        </w:rPr>
        <w:t xml:space="preserve">darnost v </w:t>
      </w:r>
      <w:r w:rsidR="001B0529" w:rsidRPr="00C744B2">
        <w:rPr>
          <w:rFonts w:cstheme="minorHAnsi"/>
          <w:sz w:val="23"/>
          <w:szCs w:val="23"/>
        </w:rPr>
        <w:t xml:space="preserve">grešnem in </w:t>
      </w:r>
      <w:r w:rsidR="00EE4E57" w:rsidRPr="00C744B2">
        <w:rPr>
          <w:rFonts w:cstheme="minorHAnsi"/>
          <w:sz w:val="23"/>
          <w:szCs w:val="23"/>
        </w:rPr>
        <w:t>slabem</w:t>
      </w:r>
      <w:r w:rsidR="000E2319" w:rsidRPr="00C744B2">
        <w:rPr>
          <w:rFonts w:cstheme="minorHAnsi"/>
          <w:sz w:val="23"/>
          <w:szCs w:val="23"/>
        </w:rPr>
        <w:t>,</w:t>
      </w:r>
      <w:r w:rsidR="00EE4E57" w:rsidRPr="00C744B2">
        <w:rPr>
          <w:rFonts w:cstheme="minorHAnsi"/>
          <w:sz w:val="23"/>
          <w:szCs w:val="23"/>
        </w:rPr>
        <w:t xml:space="preserve"> ampak </w:t>
      </w:r>
      <w:r w:rsidR="001B0529" w:rsidRPr="00C744B2">
        <w:rPr>
          <w:rFonts w:cstheme="minorHAnsi"/>
          <w:sz w:val="23"/>
          <w:szCs w:val="23"/>
        </w:rPr>
        <w:t xml:space="preserve">je </w:t>
      </w:r>
      <w:r w:rsidR="00EE4E57" w:rsidRPr="00C744B2">
        <w:rPr>
          <w:rFonts w:cstheme="minorHAnsi"/>
          <w:sz w:val="23"/>
          <w:szCs w:val="23"/>
        </w:rPr>
        <w:t>evangeljska solidarnost</w:t>
      </w:r>
      <w:r w:rsidR="001B0529" w:rsidRPr="00C744B2">
        <w:rPr>
          <w:rFonts w:cstheme="minorHAnsi"/>
          <w:sz w:val="23"/>
          <w:szCs w:val="23"/>
        </w:rPr>
        <w:t xml:space="preserve"> s človekovo dušo in njegovim srcem</w:t>
      </w:r>
      <w:r w:rsidR="00EE4E57" w:rsidRPr="00C744B2">
        <w:rPr>
          <w:rFonts w:cstheme="minorHAnsi"/>
          <w:sz w:val="23"/>
          <w:szCs w:val="23"/>
        </w:rPr>
        <w:t xml:space="preserve">. Le-ta namreč ne loči po narodnosti, </w:t>
      </w:r>
      <w:r w:rsidR="0072725D" w:rsidRPr="00C744B2">
        <w:rPr>
          <w:rFonts w:cstheme="minorHAnsi"/>
          <w:sz w:val="23"/>
          <w:szCs w:val="23"/>
        </w:rPr>
        <w:t xml:space="preserve">po zunanjem videzu, po miselni pripadnosti, po ideologiji, po sredstvih, ampak vsakemu pokaže </w:t>
      </w:r>
      <w:r w:rsidR="001B0529" w:rsidRPr="00C744B2">
        <w:rPr>
          <w:rFonts w:cstheme="minorHAnsi"/>
          <w:sz w:val="23"/>
          <w:szCs w:val="23"/>
        </w:rPr>
        <w:t xml:space="preserve">evangeljsko </w:t>
      </w:r>
      <w:r w:rsidR="0072725D" w:rsidRPr="00C744B2">
        <w:rPr>
          <w:rFonts w:cstheme="minorHAnsi"/>
          <w:sz w:val="23"/>
          <w:szCs w:val="23"/>
        </w:rPr>
        <w:t>pot k odrešenju.</w:t>
      </w:r>
      <w:r w:rsidR="00593D0A" w:rsidRPr="00C744B2">
        <w:rPr>
          <w:rFonts w:cstheme="minorHAnsi"/>
          <w:sz w:val="23"/>
          <w:szCs w:val="23"/>
        </w:rPr>
        <w:t xml:space="preserve"> In še zdaleč ne gre samo za solidarnost med nami duhovniki, saj jo</w:t>
      </w:r>
      <w:r w:rsidR="001B0529" w:rsidRPr="00C744B2">
        <w:rPr>
          <w:rFonts w:cstheme="minorHAnsi"/>
          <w:sz w:val="23"/>
          <w:szCs w:val="23"/>
        </w:rPr>
        <w:t xml:space="preserve"> </w:t>
      </w:r>
      <w:r w:rsidR="000E2319" w:rsidRPr="00C744B2">
        <w:rPr>
          <w:rFonts w:cstheme="minorHAnsi"/>
          <w:sz w:val="23"/>
          <w:szCs w:val="23"/>
        </w:rPr>
        <w:t xml:space="preserve">lahko </w:t>
      </w:r>
      <w:r w:rsidR="001B0529" w:rsidRPr="00C744B2">
        <w:rPr>
          <w:rFonts w:cstheme="minorHAnsi"/>
          <w:sz w:val="23"/>
          <w:szCs w:val="23"/>
        </w:rPr>
        <w:t xml:space="preserve">živimo </w:t>
      </w:r>
      <w:r w:rsidR="00363B16" w:rsidRPr="00C744B2">
        <w:rPr>
          <w:rFonts w:cstheme="minorHAnsi"/>
          <w:sz w:val="23"/>
          <w:szCs w:val="23"/>
        </w:rPr>
        <w:t xml:space="preserve">med seboj </w:t>
      </w:r>
      <w:r w:rsidR="00593D0A" w:rsidRPr="00C744B2">
        <w:rPr>
          <w:rFonts w:cstheme="minorHAnsi"/>
          <w:sz w:val="23"/>
          <w:szCs w:val="23"/>
        </w:rPr>
        <w:t>točno toliko, ko</w:t>
      </w:r>
      <w:r w:rsidR="00363B16" w:rsidRPr="00C744B2">
        <w:rPr>
          <w:rFonts w:cstheme="minorHAnsi"/>
          <w:sz w:val="23"/>
          <w:szCs w:val="23"/>
        </w:rPr>
        <w:t xml:space="preserve">likor jo živimo </w:t>
      </w:r>
      <w:r w:rsidR="00593D0A" w:rsidRPr="00C744B2">
        <w:rPr>
          <w:rFonts w:cstheme="minorHAnsi"/>
          <w:sz w:val="23"/>
          <w:szCs w:val="23"/>
        </w:rPr>
        <w:t>do drugih ljudi. Če nismo solidarni do v</w:t>
      </w:r>
      <w:r w:rsidR="009B622C" w:rsidRPr="00C744B2">
        <w:rPr>
          <w:rFonts w:cstheme="minorHAnsi"/>
          <w:sz w:val="23"/>
          <w:szCs w:val="23"/>
        </w:rPr>
        <w:t>s</w:t>
      </w:r>
      <w:r w:rsidR="00593D0A" w:rsidRPr="00C744B2">
        <w:rPr>
          <w:rFonts w:cstheme="minorHAnsi"/>
          <w:sz w:val="23"/>
          <w:szCs w:val="23"/>
        </w:rPr>
        <w:t xml:space="preserve">akega človeka, nismo </w:t>
      </w:r>
      <w:r w:rsidR="000E2319" w:rsidRPr="00C744B2">
        <w:rPr>
          <w:rFonts w:cstheme="minorHAnsi"/>
          <w:sz w:val="23"/>
          <w:szCs w:val="23"/>
        </w:rPr>
        <w:t xml:space="preserve">niti </w:t>
      </w:r>
      <w:r w:rsidR="00593D0A" w:rsidRPr="00C744B2">
        <w:rPr>
          <w:rFonts w:cstheme="minorHAnsi"/>
          <w:sz w:val="23"/>
          <w:szCs w:val="23"/>
        </w:rPr>
        <w:t xml:space="preserve">do bratov duhovnikov in obratno. </w:t>
      </w:r>
      <w:r w:rsidR="0072725D" w:rsidRPr="00C744B2">
        <w:rPr>
          <w:rFonts w:cstheme="minorHAnsi"/>
          <w:sz w:val="23"/>
          <w:szCs w:val="23"/>
        </w:rPr>
        <w:t xml:space="preserve"> </w:t>
      </w:r>
    </w:p>
    <w:p w:rsidR="004106FF" w:rsidRPr="00C744B2" w:rsidRDefault="00BD7D7E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S</w:t>
      </w:r>
      <w:r w:rsidR="00140863" w:rsidRPr="00C744B2">
        <w:rPr>
          <w:rFonts w:cstheme="minorHAnsi"/>
          <w:sz w:val="23"/>
          <w:szCs w:val="23"/>
        </w:rPr>
        <w:t xml:space="preserve">lovar </w:t>
      </w:r>
      <w:r w:rsidR="000E2319" w:rsidRPr="00C744B2">
        <w:rPr>
          <w:rFonts w:cstheme="minorHAnsi"/>
          <w:sz w:val="23"/>
          <w:szCs w:val="23"/>
        </w:rPr>
        <w:t>s</w:t>
      </w:r>
      <w:r w:rsidR="00140863" w:rsidRPr="00C744B2">
        <w:rPr>
          <w:rFonts w:cstheme="minorHAnsi"/>
          <w:sz w:val="23"/>
          <w:szCs w:val="23"/>
        </w:rPr>
        <w:t xml:space="preserve">lovenskega knjižnega jezika </w:t>
      </w:r>
      <w:r w:rsidRPr="00C744B2">
        <w:rPr>
          <w:rFonts w:cstheme="minorHAnsi"/>
          <w:sz w:val="23"/>
          <w:szCs w:val="23"/>
        </w:rPr>
        <w:t>nam besedo solidarnost razloži v treh različnih pomenih</w:t>
      </w:r>
      <w:r w:rsidR="0072725D" w:rsidRPr="00C744B2">
        <w:rPr>
          <w:rFonts w:cstheme="minorHAnsi"/>
          <w:sz w:val="23"/>
          <w:szCs w:val="23"/>
        </w:rPr>
        <w:t xml:space="preserve">, ki jih bomo </w:t>
      </w:r>
      <w:r w:rsidR="00A47C87" w:rsidRPr="00C744B2">
        <w:rPr>
          <w:rFonts w:cstheme="minorHAnsi"/>
          <w:sz w:val="23"/>
          <w:szCs w:val="23"/>
        </w:rPr>
        <w:t xml:space="preserve">poskusili vstaviti </w:t>
      </w:r>
      <w:r w:rsidR="003B761D" w:rsidRPr="00C744B2">
        <w:rPr>
          <w:rFonts w:cstheme="minorHAnsi"/>
          <w:sz w:val="23"/>
          <w:szCs w:val="23"/>
        </w:rPr>
        <w:t xml:space="preserve">v kontekst našega duhovniškega življenja in </w:t>
      </w:r>
      <w:r w:rsidR="00A47C87" w:rsidRPr="00C744B2">
        <w:rPr>
          <w:rFonts w:cstheme="minorHAnsi"/>
          <w:sz w:val="23"/>
          <w:szCs w:val="23"/>
        </w:rPr>
        <w:t>Božje besede.</w:t>
      </w:r>
    </w:p>
    <w:p w:rsidR="00972944" w:rsidRPr="00C744B2" w:rsidRDefault="00636BA8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1. </w:t>
      </w:r>
      <w:r w:rsidRPr="00C744B2">
        <w:rPr>
          <w:rFonts w:cstheme="minorHAnsi"/>
          <w:i/>
          <w:iCs/>
          <w:sz w:val="23"/>
          <w:szCs w:val="23"/>
        </w:rPr>
        <w:t xml:space="preserve">Solidarnost pomeni </w:t>
      </w:r>
      <w:r w:rsidR="00997CC1" w:rsidRPr="00C744B2">
        <w:rPr>
          <w:rFonts w:cstheme="minorHAnsi"/>
          <w:i/>
          <w:iCs/>
          <w:sz w:val="23"/>
          <w:szCs w:val="23"/>
        </w:rPr>
        <w:t>podpiranje, odobravanje ravnanja, mnenja koga</w:t>
      </w:r>
      <w:r w:rsidR="00EE6680" w:rsidRPr="00C744B2">
        <w:rPr>
          <w:rFonts w:cstheme="minorHAnsi"/>
          <w:sz w:val="23"/>
          <w:szCs w:val="23"/>
        </w:rPr>
        <w:t>.</w:t>
      </w:r>
      <w:r w:rsidR="00997CC1" w:rsidRPr="00C744B2">
        <w:rPr>
          <w:rFonts w:cstheme="minorHAnsi"/>
          <w:sz w:val="23"/>
          <w:szCs w:val="23"/>
        </w:rPr>
        <w:t xml:space="preserve"> </w:t>
      </w:r>
      <w:r w:rsidR="00EE6680" w:rsidRPr="00C744B2">
        <w:rPr>
          <w:rFonts w:cstheme="minorHAnsi"/>
          <w:sz w:val="23"/>
          <w:szCs w:val="23"/>
        </w:rPr>
        <w:t xml:space="preserve">Če nam je </w:t>
      </w:r>
      <w:r w:rsidR="009B622C" w:rsidRPr="00C744B2">
        <w:rPr>
          <w:rFonts w:cstheme="minorHAnsi"/>
          <w:sz w:val="23"/>
          <w:szCs w:val="23"/>
        </w:rPr>
        <w:t>e</w:t>
      </w:r>
      <w:r w:rsidR="00EE6680" w:rsidRPr="00C744B2">
        <w:rPr>
          <w:rFonts w:cstheme="minorHAnsi"/>
          <w:sz w:val="23"/>
          <w:szCs w:val="23"/>
        </w:rPr>
        <w:t>v</w:t>
      </w:r>
      <w:r w:rsidR="009B622C" w:rsidRPr="00C744B2">
        <w:rPr>
          <w:rFonts w:cstheme="minorHAnsi"/>
          <w:sz w:val="23"/>
          <w:szCs w:val="23"/>
        </w:rPr>
        <w:t>a</w:t>
      </w:r>
      <w:r w:rsidR="00EE6680" w:rsidRPr="00C744B2">
        <w:rPr>
          <w:rFonts w:cstheme="minorHAnsi"/>
          <w:sz w:val="23"/>
          <w:szCs w:val="23"/>
        </w:rPr>
        <w:t>ngelij temelj in Božja beseda središče</w:t>
      </w:r>
      <w:r w:rsidR="009B622C" w:rsidRPr="00C744B2">
        <w:rPr>
          <w:rFonts w:cstheme="minorHAnsi"/>
          <w:sz w:val="23"/>
          <w:szCs w:val="23"/>
        </w:rPr>
        <w:t xml:space="preserve"> našega življenja, potem postanimo solidarni z vsemi, ki evangelij živijo</w:t>
      </w:r>
      <w:r w:rsidR="00972944" w:rsidRPr="00C744B2">
        <w:rPr>
          <w:rFonts w:cstheme="minorHAnsi"/>
          <w:sz w:val="23"/>
          <w:szCs w:val="23"/>
        </w:rPr>
        <w:t xml:space="preserve">. </w:t>
      </w:r>
      <w:r w:rsidR="00D3733A" w:rsidRPr="00C744B2">
        <w:rPr>
          <w:rFonts w:cstheme="minorHAnsi"/>
          <w:sz w:val="23"/>
          <w:szCs w:val="23"/>
        </w:rPr>
        <w:t xml:space="preserve">To pomeni iskati in živeti skupne duhovniške temelje </w:t>
      </w:r>
      <w:r w:rsidR="00450249" w:rsidRPr="00C744B2">
        <w:rPr>
          <w:rFonts w:cstheme="minorHAnsi"/>
          <w:sz w:val="23"/>
          <w:szCs w:val="23"/>
        </w:rPr>
        <w:t>v evangeliju:</w:t>
      </w:r>
      <w:r w:rsidR="00D3733A" w:rsidRPr="00C744B2">
        <w:rPr>
          <w:rFonts w:cstheme="minorHAnsi"/>
          <w:sz w:val="23"/>
          <w:szCs w:val="23"/>
        </w:rPr>
        <w:t xml:space="preserve"> </w:t>
      </w:r>
      <w:r w:rsidR="00972944" w:rsidRPr="00C744B2">
        <w:rPr>
          <w:rFonts w:cstheme="minorHAnsi"/>
          <w:sz w:val="23"/>
          <w:szCs w:val="23"/>
        </w:rPr>
        <w:t>»Drug o drugem imejte isto mišljenje, ne razmišljajte o visokih stvareh, marveč se prilagajajte skromnim</w:t>
      </w:r>
      <w:r w:rsidR="00CC37D7" w:rsidRPr="00C744B2">
        <w:rPr>
          <w:rFonts w:cstheme="minorHAnsi"/>
          <w:sz w:val="23"/>
          <w:szCs w:val="23"/>
        </w:rPr>
        <w:t>. Ne imejte se v svojih očeh za pametne</w:t>
      </w:r>
      <w:r w:rsidR="00972944" w:rsidRPr="00C744B2">
        <w:rPr>
          <w:rFonts w:cstheme="minorHAnsi"/>
          <w:sz w:val="23"/>
          <w:szCs w:val="23"/>
        </w:rPr>
        <w:t>.</w:t>
      </w:r>
      <w:r w:rsidR="00C137FB" w:rsidRPr="00C744B2">
        <w:rPr>
          <w:rFonts w:cstheme="minorHAnsi"/>
          <w:sz w:val="23"/>
          <w:szCs w:val="23"/>
        </w:rPr>
        <w:t>«</w:t>
      </w:r>
      <w:r w:rsidR="00CC37D7" w:rsidRPr="00C744B2">
        <w:rPr>
          <w:rFonts w:cstheme="minorHAnsi"/>
          <w:sz w:val="23"/>
          <w:szCs w:val="23"/>
        </w:rPr>
        <w:t xml:space="preserve"> </w:t>
      </w:r>
      <w:r w:rsidR="00D3733A" w:rsidRPr="00C744B2">
        <w:rPr>
          <w:rFonts w:cstheme="minorHAnsi"/>
          <w:sz w:val="23"/>
          <w:szCs w:val="23"/>
        </w:rPr>
        <w:t>(Rim 12,16)</w:t>
      </w:r>
      <w:r w:rsidR="00972944" w:rsidRPr="00C744B2">
        <w:rPr>
          <w:rFonts w:cstheme="minorHAnsi"/>
          <w:sz w:val="23"/>
          <w:szCs w:val="23"/>
        </w:rPr>
        <w:t xml:space="preserve"> </w:t>
      </w:r>
      <w:r w:rsidR="00450249" w:rsidRPr="00C744B2">
        <w:rPr>
          <w:rFonts w:cstheme="minorHAnsi"/>
          <w:sz w:val="23"/>
          <w:szCs w:val="23"/>
        </w:rPr>
        <w:t>Izstopimo iz t.</w:t>
      </w:r>
      <w:r w:rsidR="00C137FB" w:rsidRPr="00C744B2">
        <w:rPr>
          <w:rFonts w:cstheme="minorHAnsi"/>
          <w:sz w:val="23"/>
          <w:szCs w:val="23"/>
        </w:rPr>
        <w:t xml:space="preserve"> </w:t>
      </w:r>
      <w:r w:rsidR="00450249" w:rsidRPr="00C744B2">
        <w:rPr>
          <w:rFonts w:cstheme="minorHAnsi"/>
          <w:sz w:val="23"/>
          <w:szCs w:val="23"/>
        </w:rPr>
        <w:t xml:space="preserve">i. solidarnosti v </w:t>
      </w:r>
      <w:r w:rsidR="00CC37D7" w:rsidRPr="00C744B2">
        <w:rPr>
          <w:rFonts w:cstheme="minorHAnsi"/>
          <w:sz w:val="23"/>
          <w:szCs w:val="23"/>
        </w:rPr>
        <w:t xml:space="preserve">dejanjih, ki niso evangeljska, ampak naj bo evangeljska misel </w:t>
      </w:r>
      <w:r w:rsidR="00972944" w:rsidRPr="00C744B2">
        <w:rPr>
          <w:rFonts w:cstheme="minorHAnsi"/>
          <w:sz w:val="23"/>
          <w:szCs w:val="23"/>
        </w:rPr>
        <w:t xml:space="preserve">merilo naše solidarnosti in modrovanja. </w:t>
      </w:r>
      <w:r w:rsidR="009E6F26" w:rsidRPr="00C744B2">
        <w:rPr>
          <w:rFonts w:cstheme="minorHAnsi"/>
          <w:sz w:val="23"/>
          <w:szCs w:val="23"/>
        </w:rPr>
        <w:t>Pri tem si ne bomo nasprotovali, ampak bomo kljub različnosti iskali skupna pota in nas bo Božja beseda združevala.</w:t>
      </w:r>
      <w:r w:rsidR="00495033" w:rsidRPr="00C744B2">
        <w:rPr>
          <w:rFonts w:cstheme="minorHAnsi"/>
          <w:sz w:val="23"/>
          <w:szCs w:val="23"/>
        </w:rPr>
        <w:t xml:space="preserve"> Podpirali bomo vse, ki </w:t>
      </w:r>
      <w:r w:rsidR="00495033" w:rsidRPr="00C744B2">
        <w:rPr>
          <w:rFonts w:cstheme="minorHAnsi"/>
          <w:sz w:val="23"/>
          <w:szCs w:val="23"/>
        </w:rPr>
        <w:lastRenderedPageBreak/>
        <w:t xml:space="preserve">delajo in živijo evangelij, odobravali evangeljska ravnanja in mnenja, ki so izrečena v evangeljskem duhu. </w:t>
      </w:r>
      <w:r w:rsidR="009E6F26" w:rsidRPr="00C744B2">
        <w:rPr>
          <w:rFonts w:cstheme="minorHAnsi"/>
          <w:sz w:val="23"/>
          <w:szCs w:val="23"/>
        </w:rPr>
        <w:t xml:space="preserve"> </w:t>
      </w:r>
    </w:p>
    <w:p w:rsidR="00494FB0" w:rsidRPr="00C744B2" w:rsidRDefault="00997CC1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2. </w:t>
      </w:r>
      <w:r w:rsidR="000654CF" w:rsidRPr="00C744B2">
        <w:rPr>
          <w:rFonts w:cstheme="minorHAnsi"/>
          <w:i/>
          <w:iCs/>
          <w:sz w:val="23"/>
          <w:szCs w:val="23"/>
        </w:rPr>
        <w:t xml:space="preserve">Solidarnost pomeni </w:t>
      </w:r>
      <w:r w:rsidRPr="00C744B2">
        <w:rPr>
          <w:rFonts w:cstheme="minorHAnsi"/>
          <w:i/>
          <w:iCs/>
          <w:sz w:val="23"/>
          <w:szCs w:val="23"/>
        </w:rPr>
        <w:t>pripravljenost za medsebojno pomoč, sodelovanje</w:t>
      </w:r>
      <w:r w:rsidR="00494FB0" w:rsidRPr="00C744B2">
        <w:rPr>
          <w:rFonts w:cstheme="minorHAnsi"/>
          <w:sz w:val="23"/>
          <w:szCs w:val="23"/>
        </w:rPr>
        <w:t>. »Po tem bodo vsi spoznali, da ste moji učenci, če boste med seboj imeli ljubezen.</w:t>
      </w:r>
      <w:r w:rsidR="00C137FB" w:rsidRPr="00C744B2">
        <w:rPr>
          <w:rFonts w:cstheme="minorHAnsi"/>
          <w:sz w:val="23"/>
          <w:szCs w:val="23"/>
        </w:rPr>
        <w:t>«</w:t>
      </w:r>
      <w:r w:rsidR="00494FB0" w:rsidRPr="00C744B2">
        <w:rPr>
          <w:rFonts w:cstheme="minorHAnsi"/>
          <w:sz w:val="23"/>
          <w:szCs w:val="23"/>
        </w:rPr>
        <w:t xml:space="preserve"> (</w:t>
      </w:r>
      <w:proofErr w:type="spellStart"/>
      <w:r w:rsidR="00494FB0" w:rsidRPr="00C744B2">
        <w:rPr>
          <w:rFonts w:cstheme="minorHAnsi"/>
          <w:sz w:val="23"/>
          <w:szCs w:val="23"/>
        </w:rPr>
        <w:t>Jn</w:t>
      </w:r>
      <w:proofErr w:type="spellEnd"/>
      <w:r w:rsidR="00494FB0" w:rsidRPr="00C744B2">
        <w:rPr>
          <w:rFonts w:cstheme="minorHAnsi"/>
          <w:sz w:val="23"/>
          <w:szCs w:val="23"/>
        </w:rPr>
        <w:t xml:space="preserve"> 13,35) </w:t>
      </w:r>
      <w:r w:rsidR="00F21B15" w:rsidRPr="00C744B2">
        <w:rPr>
          <w:rFonts w:cstheme="minorHAnsi"/>
          <w:sz w:val="23"/>
          <w:szCs w:val="23"/>
        </w:rPr>
        <w:t xml:space="preserve">Ko bomo prepoznavali in ljubili </w:t>
      </w:r>
      <w:r w:rsidR="00A9002D" w:rsidRPr="00C744B2">
        <w:rPr>
          <w:rFonts w:cstheme="minorHAnsi"/>
          <w:sz w:val="23"/>
          <w:szCs w:val="23"/>
        </w:rPr>
        <w:t>Roma</w:t>
      </w:r>
      <w:r w:rsidR="00F21B15" w:rsidRPr="00C744B2">
        <w:rPr>
          <w:rFonts w:cstheme="minorHAnsi"/>
          <w:sz w:val="23"/>
          <w:szCs w:val="23"/>
        </w:rPr>
        <w:t xml:space="preserve">, klošarja, levičarja, komunista, ateista, novinarje, </w:t>
      </w:r>
      <w:r w:rsidR="0097424C" w:rsidRPr="00C744B2">
        <w:rPr>
          <w:rFonts w:cstheme="minorHAnsi"/>
          <w:sz w:val="23"/>
          <w:szCs w:val="23"/>
        </w:rPr>
        <w:t>migrante, bomo tudi med nami duhovniki prepoznavali duhovnike v telesni, duševni in materialni stiski. Zaman je govoriti o solidarnosti med nami duhovniki, če nismo solidarni do drugih</w:t>
      </w:r>
      <w:r w:rsidR="00540350" w:rsidRPr="00C744B2">
        <w:rPr>
          <w:rFonts w:cstheme="minorHAnsi"/>
          <w:sz w:val="23"/>
          <w:szCs w:val="23"/>
        </w:rPr>
        <w:t>,</w:t>
      </w:r>
      <w:r w:rsidR="0097424C" w:rsidRPr="00C744B2">
        <w:rPr>
          <w:rFonts w:cstheme="minorHAnsi"/>
          <w:sz w:val="23"/>
          <w:szCs w:val="23"/>
        </w:rPr>
        <w:t xml:space="preserve"> in </w:t>
      </w:r>
      <w:r w:rsidR="004841F0" w:rsidRPr="00C744B2">
        <w:rPr>
          <w:rFonts w:cstheme="minorHAnsi"/>
          <w:sz w:val="23"/>
          <w:szCs w:val="23"/>
        </w:rPr>
        <w:t xml:space="preserve">naša solidarnost do bratov duhovnikov je zlagana, če nismo solidarni do vseh ljudi. Kajti Jezusovi učenci smo in prepoznani smo po tem, da imamo med seboj ljubezen </w:t>
      </w:r>
      <w:r w:rsidR="00540350" w:rsidRPr="00C744B2">
        <w:rPr>
          <w:rFonts w:cstheme="minorHAnsi"/>
          <w:sz w:val="23"/>
          <w:szCs w:val="23"/>
        </w:rPr>
        <w:t>ter da</w:t>
      </w:r>
      <w:r w:rsidR="004841F0" w:rsidRPr="00C744B2">
        <w:rPr>
          <w:rFonts w:cstheme="minorHAnsi"/>
          <w:sz w:val="23"/>
          <w:szCs w:val="23"/>
        </w:rPr>
        <w:t xml:space="preserve"> to ljubezen živimo. To je solidarnost po evangeliju. </w:t>
      </w:r>
    </w:p>
    <w:p w:rsidR="00DC5138" w:rsidRPr="00C744B2" w:rsidRDefault="00997CC1" w:rsidP="004A4689">
      <w:pPr>
        <w:spacing w:after="12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3. </w:t>
      </w:r>
      <w:r w:rsidR="00A3225C" w:rsidRPr="00C744B2">
        <w:rPr>
          <w:rFonts w:cstheme="minorHAnsi"/>
          <w:i/>
          <w:iCs/>
          <w:sz w:val="23"/>
          <w:szCs w:val="23"/>
        </w:rPr>
        <w:t xml:space="preserve">Solidarnost pomeni </w:t>
      </w:r>
      <w:r w:rsidRPr="00C744B2">
        <w:rPr>
          <w:rFonts w:cstheme="minorHAnsi"/>
          <w:i/>
          <w:iCs/>
          <w:sz w:val="23"/>
          <w:szCs w:val="23"/>
        </w:rPr>
        <w:t>zavest skupnosti, medsebojne povezanosti posameznikov zlasti v družbenem življenju</w:t>
      </w:r>
      <w:r w:rsidR="00A3225C" w:rsidRPr="00C744B2">
        <w:rPr>
          <w:rFonts w:cstheme="minorHAnsi"/>
          <w:i/>
          <w:iCs/>
          <w:sz w:val="23"/>
          <w:szCs w:val="23"/>
        </w:rPr>
        <w:t>.</w:t>
      </w:r>
      <w:r w:rsidR="00866F12" w:rsidRPr="00C744B2">
        <w:rPr>
          <w:rFonts w:cstheme="minorHAnsi"/>
          <w:i/>
          <w:iCs/>
          <w:sz w:val="23"/>
          <w:szCs w:val="23"/>
        </w:rPr>
        <w:t xml:space="preserve"> </w:t>
      </w:r>
      <w:r w:rsidR="00866F12" w:rsidRPr="00C744B2">
        <w:rPr>
          <w:rFonts w:cstheme="minorHAnsi"/>
          <w:sz w:val="23"/>
          <w:szCs w:val="23"/>
        </w:rPr>
        <w:t>Nismo samo posamezniki, saj se v individualizmu izgubi solidarnost, ki je lahko le v občestvenosti: »Kajti kakor imamo v enem telesu mnogo delov, ti deli pa nimajo vsi istega delovanja, tako smo tudi mi, čeprav nas je več, eno telo v Kristusu, posamezni pa smo si deli med seboj. Imamo različne milostne darove, pač po milosti, ki nam je bila dana.</w:t>
      </w:r>
      <w:r w:rsidR="00C137FB" w:rsidRPr="00C744B2">
        <w:rPr>
          <w:rFonts w:cstheme="minorHAnsi"/>
          <w:sz w:val="23"/>
          <w:szCs w:val="23"/>
        </w:rPr>
        <w:t>«</w:t>
      </w:r>
      <w:r w:rsidR="00866F12" w:rsidRPr="00C744B2">
        <w:rPr>
          <w:rFonts w:cstheme="minorHAnsi"/>
          <w:sz w:val="23"/>
          <w:szCs w:val="23"/>
        </w:rPr>
        <w:t xml:space="preserve"> (Rim 12 </w:t>
      </w:r>
      <w:r w:rsidR="00167FA2" w:rsidRPr="00C744B2">
        <w:rPr>
          <w:rFonts w:cstheme="minorHAnsi"/>
          <w:sz w:val="23"/>
          <w:szCs w:val="23"/>
        </w:rPr>
        <w:t>4-6</w:t>
      </w:r>
      <w:r w:rsidR="00866F12" w:rsidRPr="00C744B2">
        <w:rPr>
          <w:rFonts w:cstheme="minorHAnsi"/>
          <w:sz w:val="23"/>
          <w:szCs w:val="23"/>
        </w:rPr>
        <w:t>)</w:t>
      </w:r>
      <w:r w:rsidR="00167FA2" w:rsidRPr="00C744B2">
        <w:rPr>
          <w:rFonts w:cstheme="minorHAnsi"/>
          <w:sz w:val="23"/>
          <w:szCs w:val="23"/>
        </w:rPr>
        <w:t xml:space="preserve"> </w:t>
      </w:r>
      <w:r w:rsidR="008B44FE" w:rsidRPr="00C744B2">
        <w:rPr>
          <w:rFonts w:cstheme="minorHAnsi"/>
          <w:sz w:val="23"/>
          <w:szCs w:val="23"/>
        </w:rPr>
        <w:t>Solidarnost pomeni ljubiti drugega k</w:t>
      </w:r>
      <w:r w:rsidR="005F0FD8" w:rsidRPr="00C744B2">
        <w:rPr>
          <w:rFonts w:cstheme="minorHAnsi"/>
          <w:sz w:val="23"/>
          <w:szCs w:val="23"/>
        </w:rPr>
        <w:t>akor</w:t>
      </w:r>
      <w:r w:rsidR="008B44FE" w:rsidRPr="00C744B2">
        <w:rPr>
          <w:rFonts w:cstheme="minorHAnsi"/>
          <w:sz w:val="23"/>
          <w:szCs w:val="23"/>
        </w:rPr>
        <w:t xml:space="preserve"> </w:t>
      </w:r>
      <w:r w:rsidR="00540350" w:rsidRPr="00C744B2">
        <w:rPr>
          <w:rFonts w:cstheme="minorHAnsi"/>
          <w:sz w:val="23"/>
          <w:szCs w:val="23"/>
        </w:rPr>
        <w:t>s</w:t>
      </w:r>
      <w:r w:rsidR="008B44FE" w:rsidRPr="00C744B2">
        <w:rPr>
          <w:rFonts w:cstheme="minorHAnsi"/>
          <w:sz w:val="23"/>
          <w:szCs w:val="23"/>
        </w:rPr>
        <w:t xml:space="preserve">ebe, ker je del </w:t>
      </w:r>
      <w:r w:rsidR="00540350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>e</w:t>
      </w:r>
      <w:r w:rsidR="00540350" w:rsidRPr="00C744B2">
        <w:rPr>
          <w:rFonts w:cstheme="minorHAnsi"/>
          <w:sz w:val="23"/>
          <w:szCs w:val="23"/>
        </w:rPr>
        <w:t>n</w:t>
      </w:r>
      <w:r w:rsidR="008B44FE" w:rsidRPr="00C744B2">
        <w:rPr>
          <w:rFonts w:cstheme="minorHAnsi"/>
          <w:sz w:val="23"/>
          <w:szCs w:val="23"/>
        </w:rPr>
        <w:t>e. Ko ljubi</w:t>
      </w:r>
      <w:r w:rsidR="00540350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drugega, ljubi</w:t>
      </w:r>
      <w:r w:rsidR="00540350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sebe</w:t>
      </w:r>
      <w:r w:rsidR="00540350" w:rsidRPr="00C744B2">
        <w:rPr>
          <w:rFonts w:cstheme="minorHAnsi"/>
          <w:sz w:val="23"/>
          <w:szCs w:val="23"/>
        </w:rPr>
        <w:t xml:space="preserve"> </w:t>
      </w:r>
      <w:r w:rsidR="008B44FE" w:rsidRPr="00C744B2">
        <w:rPr>
          <w:rFonts w:cstheme="minorHAnsi"/>
          <w:sz w:val="23"/>
          <w:szCs w:val="23"/>
        </w:rPr>
        <w:t>in ljubi</w:t>
      </w:r>
      <w:r w:rsidR="00540350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Boga. Drugega začnem ljubiti, ko odkrijem, da je na nek skrivnosten način del mene. In to izkušnjo ima</w:t>
      </w:r>
      <w:r w:rsidR="00307F9B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ali pa nima</w:t>
      </w:r>
      <w:r w:rsidR="00307F9B" w:rsidRPr="00C744B2">
        <w:rPr>
          <w:rFonts w:cstheme="minorHAnsi"/>
          <w:sz w:val="23"/>
          <w:szCs w:val="23"/>
        </w:rPr>
        <w:t>m: d</w:t>
      </w:r>
      <w:r w:rsidR="008B44FE" w:rsidRPr="00C744B2">
        <w:rPr>
          <w:rFonts w:cstheme="minorHAnsi"/>
          <w:sz w:val="23"/>
          <w:szCs w:val="23"/>
        </w:rPr>
        <w:t>a takrat, ko ljubi</w:t>
      </w:r>
      <w:r w:rsidR="00307F9B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drugega, pravzaprav ljubi</w:t>
      </w:r>
      <w:r w:rsidR="00307F9B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samega sebe</w:t>
      </w:r>
      <w:r w:rsidR="00307F9B" w:rsidRPr="00C744B2">
        <w:rPr>
          <w:rFonts w:cstheme="minorHAnsi"/>
          <w:sz w:val="23"/>
          <w:szCs w:val="23"/>
        </w:rPr>
        <w:t>, ter da</w:t>
      </w:r>
      <w:r w:rsidR="008B44FE" w:rsidRPr="00C744B2">
        <w:rPr>
          <w:rFonts w:cstheme="minorHAnsi"/>
          <w:sz w:val="23"/>
          <w:szCs w:val="23"/>
        </w:rPr>
        <w:t xml:space="preserve"> ljubi</w:t>
      </w:r>
      <w:r w:rsidR="00307F9B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sebe, ker ljubi</w:t>
      </w:r>
      <w:r w:rsidR="00307F9B" w:rsidRPr="00C744B2">
        <w:rPr>
          <w:rFonts w:cstheme="minorHAnsi"/>
          <w:sz w:val="23"/>
          <w:szCs w:val="23"/>
        </w:rPr>
        <w:t>m</w:t>
      </w:r>
      <w:r w:rsidR="008B44FE" w:rsidRPr="00C744B2">
        <w:rPr>
          <w:rFonts w:cstheme="minorHAnsi"/>
          <w:sz w:val="23"/>
          <w:szCs w:val="23"/>
        </w:rPr>
        <w:t xml:space="preserve"> drugega.</w:t>
      </w:r>
      <w:r w:rsidR="00DC5138" w:rsidRPr="00C744B2">
        <w:rPr>
          <w:rFonts w:cstheme="minorHAnsi"/>
          <w:sz w:val="23"/>
          <w:szCs w:val="23"/>
        </w:rPr>
        <w:t xml:space="preserve"> </w:t>
      </w:r>
    </w:p>
    <w:p w:rsidR="004635F9" w:rsidRPr="00C744B2" w:rsidRDefault="00DC5138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 xml:space="preserve">Kako bodo </w:t>
      </w:r>
      <w:r w:rsidR="00FC1361" w:rsidRPr="00C744B2">
        <w:rPr>
          <w:rFonts w:cstheme="minorHAnsi"/>
          <w:sz w:val="23"/>
          <w:szCs w:val="23"/>
        </w:rPr>
        <w:t xml:space="preserve">ljudje </w:t>
      </w:r>
      <w:r w:rsidRPr="00C744B2">
        <w:rPr>
          <w:rFonts w:cstheme="minorHAnsi"/>
          <w:sz w:val="23"/>
          <w:szCs w:val="23"/>
        </w:rPr>
        <w:t>prepoznali, da smo Kristusovi? Č</w:t>
      </w:r>
      <w:r w:rsidR="00167FA2" w:rsidRPr="00C744B2">
        <w:rPr>
          <w:rFonts w:cstheme="minorHAnsi"/>
          <w:sz w:val="23"/>
          <w:szCs w:val="23"/>
        </w:rPr>
        <w:t>e k</w:t>
      </w:r>
      <w:r w:rsidR="00FC1361" w:rsidRPr="00C744B2">
        <w:rPr>
          <w:rFonts w:cstheme="minorHAnsi"/>
          <w:sz w:val="23"/>
          <w:szCs w:val="23"/>
        </w:rPr>
        <w:t>ako</w:t>
      </w:r>
      <w:r w:rsidR="00167FA2" w:rsidRPr="00C744B2">
        <w:rPr>
          <w:rFonts w:cstheme="minorHAnsi"/>
          <w:sz w:val="23"/>
          <w:szCs w:val="23"/>
        </w:rPr>
        <w:t>, nas bodo in nas že prepoznajo ravno po naši medsebojni povezanosti. Ne samo zadnjih nekaj let</w:t>
      </w:r>
      <w:r w:rsidR="00C137FB" w:rsidRPr="00C744B2">
        <w:rPr>
          <w:rFonts w:cstheme="minorHAnsi"/>
          <w:sz w:val="23"/>
          <w:szCs w:val="23"/>
        </w:rPr>
        <w:t>,</w:t>
      </w:r>
      <w:r w:rsidR="00167FA2" w:rsidRPr="00C744B2">
        <w:rPr>
          <w:rFonts w:cstheme="minorHAnsi"/>
          <w:sz w:val="23"/>
          <w:szCs w:val="23"/>
        </w:rPr>
        <w:t xml:space="preserve"> ampak </w:t>
      </w:r>
      <w:r w:rsidR="00CB5A30" w:rsidRPr="00C744B2">
        <w:rPr>
          <w:rFonts w:cstheme="minorHAnsi"/>
          <w:sz w:val="23"/>
          <w:szCs w:val="23"/>
        </w:rPr>
        <w:t xml:space="preserve">vseh 2000 let. Odlika kristjanov je bila in je pripadnost in življenje v skupnosti, občestvu. In odlika duhovnikov je lahko le življenje v občestvenosti na župnijski ravni, kjer je več duhovnikov skupaj (župnik, kaplan; župnik, duhovni pomočnik …), na dekanijski ravni, kjer </w:t>
      </w:r>
      <w:r w:rsidR="00C053C2" w:rsidRPr="00C744B2">
        <w:rPr>
          <w:rFonts w:cstheme="minorHAnsi"/>
          <w:sz w:val="23"/>
          <w:szCs w:val="23"/>
        </w:rPr>
        <w:t>smo bratje med seboj, na škofijski ravni, kjer smo skupaj s svojim pastirjem, na slovenski ravni, kjer se ljubimo</w:t>
      </w:r>
      <w:r w:rsidR="00C137FB" w:rsidRPr="00C744B2">
        <w:rPr>
          <w:rFonts w:cstheme="minorHAnsi"/>
          <w:sz w:val="23"/>
          <w:szCs w:val="23"/>
        </w:rPr>
        <w:t>,</w:t>
      </w:r>
      <w:r w:rsidR="00C053C2" w:rsidRPr="00C744B2">
        <w:rPr>
          <w:rFonts w:cstheme="minorHAnsi"/>
          <w:sz w:val="23"/>
          <w:szCs w:val="23"/>
        </w:rPr>
        <w:t xml:space="preserve"> in na ravni vesoljne Cerkve, kjer smo v sinodalnosti skupaj s papežem in zborom škofo</w:t>
      </w:r>
      <w:r w:rsidR="005F0FD8" w:rsidRPr="00C744B2">
        <w:rPr>
          <w:rFonts w:cstheme="minorHAnsi"/>
          <w:sz w:val="23"/>
          <w:szCs w:val="23"/>
        </w:rPr>
        <w:t>v</w:t>
      </w:r>
      <w:r w:rsidR="00C053C2" w:rsidRPr="00C744B2">
        <w:rPr>
          <w:rFonts w:cstheme="minorHAnsi"/>
          <w:sz w:val="23"/>
          <w:szCs w:val="23"/>
        </w:rPr>
        <w:t>.</w:t>
      </w:r>
    </w:p>
    <w:p w:rsidR="008B5B5E" w:rsidRPr="00C744B2" w:rsidRDefault="004635F9" w:rsidP="004A4689">
      <w:pPr>
        <w:spacing w:after="0" w:line="276" w:lineRule="auto"/>
        <w:jc w:val="both"/>
        <w:rPr>
          <w:rFonts w:cstheme="minorHAnsi"/>
          <w:sz w:val="23"/>
          <w:szCs w:val="23"/>
        </w:rPr>
      </w:pPr>
      <w:r w:rsidRPr="00C744B2">
        <w:rPr>
          <w:rFonts w:cstheme="minorHAnsi"/>
          <w:sz w:val="23"/>
          <w:szCs w:val="23"/>
        </w:rPr>
        <w:t>In kako mene, kot duhovnika</w:t>
      </w:r>
      <w:r w:rsidR="00517387" w:rsidRPr="00C744B2">
        <w:rPr>
          <w:rFonts w:cstheme="minorHAnsi"/>
          <w:sz w:val="23"/>
          <w:szCs w:val="23"/>
        </w:rPr>
        <w:t>,</w:t>
      </w:r>
      <w:r w:rsidR="0054623E" w:rsidRPr="00C744B2">
        <w:rPr>
          <w:rFonts w:cstheme="minorHAnsi"/>
          <w:sz w:val="23"/>
          <w:szCs w:val="23"/>
        </w:rPr>
        <w:t xml:space="preserve"> Romi</w:t>
      </w:r>
      <w:r w:rsidRPr="00C744B2">
        <w:rPr>
          <w:rFonts w:cstheme="minorHAnsi"/>
          <w:sz w:val="23"/>
          <w:szCs w:val="23"/>
        </w:rPr>
        <w:t>, klošarji, levičarji, komunisti, ateisti, mediji</w:t>
      </w:r>
      <w:r w:rsidR="0094644D" w:rsidRPr="00C744B2">
        <w:rPr>
          <w:rFonts w:cstheme="minorHAnsi"/>
          <w:sz w:val="23"/>
          <w:szCs w:val="23"/>
        </w:rPr>
        <w:t xml:space="preserve">, </w:t>
      </w:r>
      <w:proofErr w:type="spellStart"/>
      <w:r w:rsidR="0094644D" w:rsidRPr="00C744B2">
        <w:rPr>
          <w:rFonts w:cstheme="minorHAnsi"/>
          <w:sz w:val="23"/>
          <w:szCs w:val="23"/>
        </w:rPr>
        <w:t>anticepilci</w:t>
      </w:r>
      <w:proofErr w:type="spellEnd"/>
      <w:r w:rsidRPr="00C744B2">
        <w:rPr>
          <w:rFonts w:cstheme="minorHAnsi"/>
          <w:sz w:val="23"/>
          <w:szCs w:val="23"/>
        </w:rPr>
        <w:t xml:space="preserve"> učijo solidarnosti</w:t>
      </w:r>
      <w:r w:rsidR="00517387" w:rsidRPr="00C744B2">
        <w:rPr>
          <w:rFonts w:cstheme="minorHAnsi"/>
          <w:sz w:val="23"/>
          <w:szCs w:val="23"/>
        </w:rPr>
        <w:t>? Zelo preprosto. Če se učim vse te ljudi ljubiti in</w:t>
      </w:r>
      <w:r w:rsidR="00144CD8" w:rsidRPr="00C744B2">
        <w:rPr>
          <w:rFonts w:cstheme="minorHAnsi"/>
          <w:sz w:val="23"/>
          <w:szCs w:val="23"/>
        </w:rPr>
        <w:t xml:space="preserve"> s svojim življenjem pričujem</w:t>
      </w:r>
      <w:r w:rsidR="00517387" w:rsidRPr="00C744B2">
        <w:rPr>
          <w:rFonts w:cstheme="minorHAnsi"/>
          <w:sz w:val="23"/>
          <w:szCs w:val="23"/>
        </w:rPr>
        <w:t xml:space="preserve">, da živim </w:t>
      </w:r>
      <w:r w:rsidR="00144CD8" w:rsidRPr="00C744B2">
        <w:rPr>
          <w:rFonts w:cstheme="minorHAnsi"/>
          <w:sz w:val="23"/>
          <w:szCs w:val="23"/>
        </w:rPr>
        <w:t xml:space="preserve">solidarnost </w:t>
      </w:r>
      <w:r w:rsidR="00517387" w:rsidRPr="00C744B2">
        <w:rPr>
          <w:rFonts w:cstheme="minorHAnsi"/>
          <w:sz w:val="23"/>
          <w:szCs w:val="23"/>
        </w:rPr>
        <w:t>po evangeliju</w:t>
      </w:r>
      <w:r w:rsidR="00144CD8" w:rsidRPr="00C744B2">
        <w:rPr>
          <w:rFonts w:cstheme="minorHAnsi"/>
          <w:sz w:val="23"/>
          <w:szCs w:val="23"/>
        </w:rPr>
        <w:t>, potem to ni</w:t>
      </w:r>
      <w:r w:rsidR="0094644D" w:rsidRPr="00C744B2">
        <w:rPr>
          <w:rFonts w:cstheme="minorHAnsi"/>
          <w:sz w:val="23"/>
          <w:szCs w:val="23"/>
        </w:rPr>
        <w:t xml:space="preserve"> več ideologija, </w:t>
      </w:r>
      <w:r w:rsidR="00144CD8" w:rsidRPr="00C744B2">
        <w:rPr>
          <w:rFonts w:cstheme="minorHAnsi"/>
          <w:sz w:val="23"/>
          <w:szCs w:val="23"/>
        </w:rPr>
        <w:t>ampak</w:t>
      </w:r>
      <w:r w:rsidR="0094644D" w:rsidRPr="00C744B2">
        <w:rPr>
          <w:rFonts w:cstheme="minorHAnsi"/>
          <w:sz w:val="23"/>
          <w:szCs w:val="23"/>
        </w:rPr>
        <w:t xml:space="preserve"> so</w:t>
      </w:r>
      <w:r w:rsidR="00144CD8" w:rsidRPr="00C744B2">
        <w:rPr>
          <w:rFonts w:cstheme="minorHAnsi"/>
          <w:sz w:val="23"/>
          <w:szCs w:val="23"/>
        </w:rPr>
        <w:t xml:space="preserve"> dejanja ljubezni. </w:t>
      </w:r>
      <w:r w:rsidR="00A1332A" w:rsidRPr="00C744B2">
        <w:rPr>
          <w:rFonts w:cstheme="minorHAnsi"/>
          <w:sz w:val="23"/>
          <w:szCs w:val="23"/>
        </w:rPr>
        <w:t xml:space="preserve">Ne vidim več </w:t>
      </w:r>
      <w:r w:rsidR="008B5B5E" w:rsidRPr="00C744B2">
        <w:rPr>
          <w:rFonts w:cstheme="minorHAnsi"/>
          <w:sz w:val="23"/>
          <w:szCs w:val="23"/>
        </w:rPr>
        <w:t>kraje, vsiljevanja, sovraštva, razdvajanja, brezverca, na</w:t>
      </w:r>
      <w:r w:rsidR="0054623E" w:rsidRPr="00C744B2">
        <w:rPr>
          <w:rFonts w:cstheme="minorHAnsi"/>
          <w:sz w:val="23"/>
          <w:szCs w:val="23"/>
        </w:rPr>
        <w:t>silneža</w:t>
      </w:r>
      <w:r w:rsidR="00C137FB" w:rsidRPr="00C744B2">
        <w:rPr>
          <w:rFonts w:cstheme="minorHAnsi"/>
          <w:sz w:val="23"/>
          <w:szCs w:val="23"/>
        </w:rPr>
        <w:t>,</w:t>
      </w:r>
      <w:r w:rsidR="008B5B5E" w:rsidRPr="00C744B2">
        <w:rPr>
          <w:rFonts w:cstheme="minorHAnsi"/>
          <w:sz w:val="23"/>
          <w:szCs w:val="23"/>
        </w:rPr>
        <w:t xml:space="preserve"> ampak človeka, ki mu lahko s svojim življenjem, z evangeljsko solidarnostjo </w:t>
      </w:r>
      <w:r w:rsidR="008552A3" w:rsidRPr="00C744B2">
        <w:rPr>
          <w:rFonts w:cstheme="minorHAnsi"/>
          <w:sz w:val="23"/>
          <w:szCs w:val="23"/>
        </w:rPr>
        <w:t>prinašam Kristusa. Ni pomembno</w:t>
      </w:r>
      <w:r w:rsidR="00C137FB" w:rsidRPr="00C744B2">
        <w:rPr>
          <w:rFonts w:cstheme="minorHAnsi"/>
          <w:sz w:val="23"/>
          <w:szCs w:val="23"/>
        </w:rPr>
        <w:t>,</w:t>
      </w:r>
      <w:r w:rsidR="008552A3" w:rsidRPr="00C744B2">
        <w:rPr>
          <w:rFonts w:cstheme="minorHAnsi"/>
          <w:sz w:val="23"/>
          <w:szCs w:val="23"/>
        </w:rPr>
        <w:t xml:space="preserve"> ali je to </w:t>
      </w:r>
      <w:r w:rsidR="00641702" w:rsidRPr="00C744B2">
        <w:rPr>
          <w:rFonts w:cstheme="minorHAnsi"/>
          <w:sz w:val="23"/>
          <w:szCs w:val="23"/>
        </w:rPr>
        <w:t>Cigan</w:t>
      </w:r>
      <w:r w:rsidR="008552A3" w:rsidRPr="00C744B2">
        <w:rPr>
          <w:rFonts w:cstheme="minorHAnsi"/>
          <w:sz w:val="23"/>
          <w:szCs w:val="23"/>
        </w:rPr>
        <w:t xml:space="preserve"> ali moj brat duhovnik. Če bom v </w:t>
      </w:r>
      <w:r w:rsidR="00954E15" w:rsidRPr="00C744B2">
        <w:rPr>
          <w:rFonts w:cstheme="minorHAnsi"/>
          <w:sz w:val="23"/>
          <w:szCs w:val="23"/>
        </w:rPr>
        <w:t>C</w:t>
      </w:r>
      <w:r w:rsidR="008552A3" w:rsidRPr="00C744B2">
        <w:rPr>
          <w:rFonts w:cstheme="minorHAnsi"/>
          <w:sz w:val="23"/>
          <w:szCs w:val="23"/>
        </w:rPr>
        <w:t xml:space="preserve">iganu prepoznal Kristusa, ga bom tudi v bratu duhovniku, če bom prepoznal Kristusa v bratu duhovniku, ga bom tudi v </w:t>
      </w:r>
      <w:r w:rsidR="00954E15" w:rsidRPr="00C744B2">
        <w:rPr>
          <w:rFonts w:cstheme="minorHAnsi"/>
          <w:sz w:val="23"/>
          <w:szCs w:val="23"/>
        </w:rPr>
        <w:t>C</w:t>
      </w:r>
      <w:r w:rsidR="008552A3" w:rsidRPr="00C744B2">
        <w:rPr>
          <w:rFonts w:cstheme="minorHAnsi"/>
          <w:sz w:val="23"/>
          <w:szCs w:val="23"/>
        </w:rPr>
        <w:t>iganu.</w:t>
      </w:r>
    </w:p>
    <w:p w:rsidR="002A069A" w:rsidRPr="00C744B2" w:rsidRDefault="002A069A" w:rsidP="002A069A">
      <w:pPr>
        <w:spacing w:after="0" w:line="276" w:lineRule="auto"/>
        <w:jc w:val="both"/>
        <w:rPr>
          <w:rFonts w:cstheme="minorHAnsi"/>
          <w:sz w:val="23"/>
          <w:szCs w:val="23"/>
        </w:rPr>
      </w:pPr>
    </w:p>
    <w:sectPr w:rsidR="002A069A" w:rsidRPr="00C744B2" w:rsidSect="002A069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FE0B2F"/>
    <w:multiLevelType w:val="hybridMultilevel"/>
    <w:tmpl w:val="1FE03F6E"/>
    <w:lvl w:ilvl="0" w:tplc="8962FA1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MDY0N7QwNbOwsDQxNTVU0lEKTi0uzszPAykwrgUAyo+iaCwAAAA="/>
  </w:docVars>
  <w:rsids>
    <w:rsidRoot w:val="0072011B"/>
    <w:rsid w:val="0003305D"/>
    <w:rsid w:val="000654CF"/>
    <w:rsid w:val="00071AD4"/>
    <w:rsid w:val="00073ECD"/>
    <w:rsid w:val="000A7573"/>
    <w:rsid w:val="000E2319"/>
    <w:rsid w:val="001162DD"/>
    <w:rsid w:val="0012504A"/>
    <w:rsid w:val="00140863"/>
    <w:rsid w:val="00144CD8"/>
    <w:rsid w:val="00147FF4"/>
    <w:rsid w:val="00167FA2"/>
    <w:rsid w:val="00177E9A"/>
    <w:rsid w:val="0019183C"/>
    <w:rsid w:val="001B0529"/>
    <w:rsid w:val="00237FBE"/>
    <w:rsid w:val="00271DD0"/>
    <w:rsid w:val="002A069A"/>
    <w:rsid w:val="002C578B"/>
    <w:rsid w:val="002F1CB8"/>
    <w:rsid w:val="00307F9B"/>
    <w:rsid w:val="003169C7"/>
    <w:rsid w:val="00363B16"/>
    <w:rsid w:val="003811E1"/>
    <w:rsid w:val="00396BFE"/>
    <w:rsid w:val="003B761D"/>
    <w:rsid w:val="003E598D"/>
    <w:rsid w:val="003E6071"/>
    <w:rsid w:val="004106FF"/>
    <w:rsid w:val="00450249"/>
    <w:rsid w:val="004635F9"/>
    <w:rsid w:val="004841F0"/>
    <w:rsid w:val="00484F5C"/>
    <w:rsid w:val="00490C15"/>
    <w:rsid w:val="00494FB0"/>
    <w:rsid w:val="00495033"/>
    <w:rsid w:val="004A4689"/>
    <w:rsid w:val="00517387"/>
    <w:rsid w:val="00540350"/>
    <w:rsid w:val="0054623E"/>
    <w:rsid w:val="00562951"/>
    <w:rsid w:val="00593D0A"/>
    <w:rsid w:val="005F0FD8"/>
    <w:rsid w:val="00626898"/>
    <w:rsid w:val="00636BA8"/>
    <w:rsid w:val="00641702"/>
    <w:rsid w:val="00643CAF"/>
    <w:rsid w:val="006467FE"/>
    <w:rsid w:val="00667CC1"/>
    <w:rsid w:val="007120E5"/>
    <w:rsid w:val="0072011B"/>
    <w:rsid w:val="007233F4"/>
    <w:rsid w:val="0072725D"/>
    <w:rsid w:val="00750283"/>
    <w:rsid w:val="007B2E59"/>
    <w:rsid w:val="007B7B52"/>
    <w:rsid w:val="007F2C22"/>
    <w:rsid w:val="007F40D1"/>
    <w:rsid w:val="007F6A1A"/>
    <w:rsid w:val="00802C71"/>
    <w:rsid w:val="00822E2E"/>
    <w:rsid w:val="008552A3"/>
    <w:rsid w:val="00866F12"/>
    <w:rsid w:val="008B44FE"/>
    <w:rsid w:val="008B5B5E"/>
    <w:rsid w:val="008B7DF7"/>
    <w:rsid w:val="008D58DE"/>
    <w:rsid w:val="0094644D"/>
    <w:rsid w:val="009473FD"/>
    <w:rsid w:val="00954E15"/>
    <w:rsid w:val="00972944"/>
    <w:rsid w:val="0097424C"/>
    <w:rsid w:val="00997CC1"/>
    <w:rsid w:val="009B622C"/>
    <w:rsid w:val="009E6F26"/>
    <w:rsid w:val="00A1332A"/>
    <w:rsid w:val="00A3225C"/>
    <w:rsid w:val="00A47C87"/>
    <w:rsid w:val="00A842D1"/>
    <w:rsid w:val="00A9002D"/>
    <w:rsid w:val="00B316C1"/>
    <w:rsid w:val="00B87776"/>
    <w:rsid w:val="00BA7D97"/>
    <w:rsid w:val="00BD22A7"/>
    <w:rsid w:val="00BD7D7E"/>
    <w:rsid w:val="00C053C2"/>
    <w:rsid w:val="00C137FB"/>
    <w:rsid w:val="00C253A7"/>
    <w:rsid w:val="00C4484F"/>
    <w:rsid w:val="00C744B2"/>
    <w:rsid w:val="00CB5A30"/>
    <w:rsid w:val="00CC37D7"/>
    <w:rsid w:val="00D069EA"/>
    <w:rsid w:val="00D3733A"/>
    <w:rsid w:val="00DC5138"/>
    <w:rsid w:val="00E10E60"/>
    <w:rsid w:val="00E35EE9"/>
    <w:rsid w:val="00EA14C7"/>
    <w:rsid w:val="00EA5C3B"/>
    <w:rsid w:val="00EE4E57"/>
    <w:rsid w:val="00EE6680"/>
    <w:rsid w:val="00F21B15"/>
    <w:rsid w:val="00F30667"/>
    <w:rsid w:val="00F4194B"/>
    <w:rsid w:val="00FC1361"/>
    <w:rsid w:val="00FC41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EA14C7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E35EE9"/>
    <w:pPr>
      <w:ind w:left="720"/>
      <w:contextualSpacing/>
    </w:pPr>
  </w:style>
  <w:style w:type="paragraph" w:styleId="Revizija">
    <w:name w:val="Revision"/>
    <w:hidden/>
    <w:uiPriority w:val="99"/>
    <w:semiHidden/>
    <w:rsid w:val="00C137FB"/>
    <w:pPr>
      <w:spacing w:after="0" w:line="240" w:lineRule="auto"/>
    </w:pPr>
  </w:style>
  <w:style w:type="character" w:styleId="Komentar-sklic">
    <w:name w:val="annotation reference"/>
    <w:basedOn w:val="Privzetapisavaodstavka"/>
    <w:uiPriority w:val="99"/>
    <w:semiHidden/>
    <w:unhideWhenUsed/>
    <w:rsid w:val="00307F9B"/>
    <w:rPr>
      <w:sz w:val="16"/>
      <w:szCs w:val="16"/>
    </w:rPr>
  </w:style>
  <w:style w:type="paragraph" w:styleId="Komentar-besedilo">
    <w:name w:val="annotation text"/>
    <w:basedOn w:val="Navaden"/>
    <w:link w:val="Komentar-besediloZnak"/>
    <w:uiPriority w:val="99"/>
    <w:semiHidden/>
    <w:unhideWhenUsed/>
    <w:rsid w:val="00307F9B"/>
    <w:pPr>
      <w:spacing w:line="240" w:lineRule="auto"/>
    </w:pPr>
    <w:rPr>
      <w:sz w:val="20"/>
      <w:szCs w:val="20"/>
    </w:rPr>
  </w:style>
  <w:style w:type="character" w:customStyle="1" w:styleId="Komentar-besediloZnak">
    <w:name w:val="Komentar - besedilo Znak"/>
    <w:basedOn w:val="Privzetapisavaodstavka"/>
    <w:link w:val="Komentar-besedilo"/>
    <w:uiPriority w:val="99"/>
    <w:semiHidden/>
    <w:rsid w:val="00307F9B"/>
    <w:rPr>
      <w:sz w:val="20"/>
      <w:szCs w:val="20"/>
    </w:rPr>
  </w:style>
  <w:style w:type="paragraph" w:styleId="Zadevakomentarja">
    <w:name w:val="annotation subject"/>
    <w:basedOn w:val="Komentar-besedilo"/>
    <w:next w:val="Komentar-besedilo"/>
    <w:link w:val="ZadevakomentarjaZnak"/>
    <w:uiPriority w:val="99"/>
    <w:semiHidden/>
    <w:unhideWhenUsed/>
    <w:rsid w:val="00307F9B"/>
    <w:rPr>
      <w:b/>
      <w:bCs/>
    </w:rPr>
  </w:style>
  <w:style w:type="character" w:customStyle="1" w:styleId="ZadevakomentarjaZnak">
    <w:name w:val="Zadeva komentarja Znak"/>
    <w:basedOn w:val="Komentar-besediloZnak"/>
    <w:link w:val="Zadevakomentarja"/>
    <w:uiPriority w:val="99"/>
    <w:semiHidden/>
    <w:rsid w:val="00307F9B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44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ralni vikar</dc:creator>
  <cp:lastModifiedBy>Brigita</cp:lastModifiedBy>
  <cp:revision>5</cp:revision>
  <cp:lastPrinted>2021-12-13T18:04:00Z</cp:lastPrinted>
  <dcterms:created xsi:type="dcterms:W3CDTF">2021-12-15T07:41:00Z</dcterms:created>
  <dcterms:modified xsi:type="dcterms:W3CDTF">2021-12-20T08:23:00Z</dcterms:modified>
</cp:coreProperties>
</file>